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5D7F5B" w14:textId="7943FF27" w:rsidR="00EE490F" w:rsidRPr="008B29BF" w:rsidRDefault="00EE490F" w:rsidP="003B5213">
      <w:pPr>
        <w:spacing w:after="0"/>
        <w:jc w:val="right"/>
        <w:rPr>
          <w:rFonts w:cstheme="minorHAnsi"/>
        </w:rPr>
      </w:pPr>
    </w:p>
    <w:p w14:paraId="7CA68697" w14:textId="22E63A6A" w:rsidR="00EE490F" w:rsidRPr="008B29BF" w:rsidRDefault="00EE490F" w:rsidP="003B5213">
      <w:pPr>
        <w:spacing w:after="0"/>
        <w:jc w:val="right"/>
        <w:rPr>
          <w:rFonts w:cstheme="minorHAnsi"/>
          <w:rtl/>
        </w:rPr>
      </w:pPr>
    </w:p>
    <w:p w14:paraId="212238FD" w14:textId="7050A865" w:rsidR="006D04A3" w:rsidRPr="008B29BF" w:rsidRDefault="006D04A3" w:rsidP="003B5213">
      <w:pPr>
        <w:spacing w:after="0"/>
        <w:jc w:val="right"/>
        <w:rPr>
          <w:rFonts w:cstheme="minorHAnsi"/>
          <w:rtl/>
        </w:rPr>
      </w:pPr>
    </w:p>
    <w:p w14:paraId="137D950A" w14:textId="6E13744F" w:rsidR="006D04A3" w:rsidRPr="008B29BF" w:rsidRDefault="006D04A3" w:rsidP="003B5213">
      <w:pPr>
        <w:spacing w:after="0"/>
        <w:jc w:val="right"/>
        <w:rPr>
          <w:rFonts w:cstheme="minorHAnsi"/>
          <w:rtl/>
        </w:rPr>
      </w:pPr>
    </w:p>
    <w:p w14:paraId="3B215F70" w14:textId="40A07B25" w:rsidR="006D04A3" w:rsidRPr="008B29BF" w:rsidRDefault="006D04A3" w:rsidP="003B5213">
      <w:pPr>
        <w:spacing w:after="0"/>
        <w:jc w:val="right"/>
        <w:rPr>
          <w:rFonts w:cstheme="minorHAnsi"/>
          <w:rtl/>
        </w:rPr>
      </w:pPr>
    </w:p>
    <w:p w14:paraId="4C501D54" w14:textId="3CCED9F0" w:rsidR="006D04A3" w:rsidRPr="008B29BF" w:rsidRDefault="006D04A3" w:rsidP="003B5213">
      <w:pPr>
        <w:spacing w:after="0"/>
        <w:jc w:val="right"/>
        <w:rPr>
          <w:rFonts w:cstheme="minorHAnsi"/>
          <w:rtl/>
        </w:rPr>
      </w:pPr>
    </w:p>
    <w:p w14:paraId="6B5C5FD8" w14:textId="01637B91" w:rsidR="006D04A3" w:rsidRPr="008B29BF" w:rsidRDefault="006D04A3" w:rsidP="003B5213">
      <w:pPr>
        <w:spacing w:after="0"/>
        <w:jc w:val="right"/>
        <w:rPr>
          <w:rFonts w:cstheme="minorHAnsi"/>
          <w:rtl/>
        </w:rPr>
      </w:pPr>
    </w:p>
    <w:p w14:paraId="118D9FDC" w14:textId="798B4FEC" w:rsidR="006D04A3" w:rsidRPr="008B29BF" w:rsidRDefault="006D04A3" w:rsidP="003B5213">
      <w:pPr>
        <w:spacing w:after="0"/>
        <w:jc w:val="right"/>
        <w:rPr>
          <w:rFonts w:cstheme="minorHAnsi"/>
        </w:rPr>
      </w:pPr>
    </w:p>
    <w:p w14:paraId="70861761" w14:textId="05C34B7E" w:rsidR="00EF077D" w:rsidRPr="008B29BF" w:rsidRDefault="00EF077D" w:rsidP="003B5213">
      <w:pPr>
        <w:spacing w:after="0"/>
        <w:jc w:val="right"/>
        <w:rPr>
          <w:rFonts w:cstheme="minorHAnsi"/>
        </w:rPr>
      </w:pPr>
    </w:p>
    <w:p w14:paraId="48CF3806" w14:textId="50A52162" w:rsidR="00EF077D" w:rsidRPr="008B29BF" w:rsidRDefault="00EF077D" w:rsidP="003B5213">
      <w:pPr>
        <w:spacing w:after="0"/>
        <w:jc w:val="right"/>
        <w:rPr>
          <w:rFonts w:cstheme="minorHAnsi"/>
        </w:rPr>
      </w:pPr>
    </w:p>
    <w:p w14:paraId="69FE9952" w14:textId="4F4CE674" w:rsidR="00EF077D" w:rsidRPr="008B29BF" w:rsidRDefault="00EF077D" w:rsidP="003B5213">
      <w:pPr>
        <w:spacing w:after="0"/>
        <w:jc w:val="right"/>
        <w:rPr>
          <w:rFonts w:cstheme="minorHAnsi"/>
          <w:rtl/>
        </w:rPr>
      </w:pPr>
    </w:p>
    <w:p w14:paraId="5431C2EF" w14:textId="68CDD271" w:rsidR="00A05136" w:rsidRPr="008B29BF" w:rsidRDefault="00A05136" w:rsidP="003B5213">
      <w:pPr>
        <w:spacing w:after="0"/>
        <w:jc w:val="right"/>
        <w:rPr>
          <w:rFonts w:cstheme="minorHAnsi"/>
          <w:rtl/>
        </w:rPr>
      </w:pPr>
    </w:p>
    <w:p w14:paraId="3B0F1CEE" w14:textId="725364D6" w:rsidR="00A05136" w:rsidRPr="008B29BF" w:rsidRDefault="00A05136" w:rsidP="003B5213">
      <w:pPr>
        <w:spacing w:after="0"/>
        <w:jc w:val="right"/>
        <w:rPr>
          <w:rFonts w:cstheme="minorHAnsi"/>
          <w:rtl/>
        </w:rPr>
      </w:pPr>
    </w:p>
    <w:p w14:paraId="04504AD3" w14:textId="1753357B" w:rsidR="007E058D" w:rsidRPr="008B29BF" w:rsidRDefault="007E058D" w:rsidP="003B5213">
      <w:pPr>
        <w:spacing w:after="0"/>
        <w:jc w:val="right"/>
        <w:rPr>
          <w:rFonts w:cstheme="minorHAnsi"/>
          <w:rtl/>
        </w:rPr>
      </w:pPr>
    </w:p>
    <w:p w14:paraId="6E376554" w14:textId="5E3749D0" w:rsidR="007E058D" w:rsidRPr="008B29BF" w:rsidRDefault="007E058D" w:rsidP="003B5213">
      <w:pPr>
        <w:spacing w:after="0"/>
        <w:jc w:val="right"/>
        <w:rPr>
          <w:rFonts w:cstheme="minorHAnsi"/>
          <w:rtl/>
        </w:rPr>
      </w:pPr>
    </w:p>
    <w:p w14:paraId="0A17ABF9" w14:textId="492D2927" w:rsidR="007E058D" w:rsidRPr="008B29BF" w:rsidRDefault="007E058D" w:rsidP="003B5213">
      <w:pPr>
        <w:spacing w:after="0"/>
        <w:jc w:val="right"/>
        <w:rPr>
          <w:rFonts w:cstheme="minorHAnsi"/>
          <w:rtl/>
        </w:rPr>
      </w:pPr>
    </w:p>
    <w:p w14:paraId="1A94233E" w14:textId="77777777" w:rsidR="00A05136" w:rsidRPr="008B29BF" w:rsidRDefault="00A05136" w:rsidP="003B5213">
      <w:pPr>
        <w:spacing w:after="0"/>
        <w:jc w:val="right"/>
        <w:rPr>
          <w:rFonts w:cstheme="minorHAnsi"/>
          <w:rtl/>
        </w:rPr>
      </w:pPr>
    </w:p>
    <w:tbl>
      <w:tblPr>
        <w:tblStyle w:val="TableGrid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85"/>
        <w:gridCol w:w="4847"/>
      </w:tblGrid>
      <w:tr w:rsidR="009F14F1" w:rsidRPr="008B29BF" w14:paraId="5887FDEB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5AA7CF0" w14:textId="6DEF758D" w:rsidR="009F14F1" w:rsidRPr="008B29BF" w:rsidRDefault="00156B63" w:rsidP="003B521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8B29B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="002B454E" w:rsidRPr="008B29BF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="009F14F1" w:rsidRPr="008B29BF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DB4F45" w:rsidRPr="008B29BF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9F14F1" w:rsidRPr="008B29BF" w14:paraId="4CA7D85F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74250E70" w14:textId="55A69484" w:rsidR="009F14F1" w:rsidRPr="008B29BF" w:rsidRDefault="002763D7" w:rsidP="003B5213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8B29B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</w:t>
            </w:r>
            <w:r w:rsidR="00DB4F45" w:rsidRPr="008B29B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 xml:space="preserve">e: </w:t>
            </w:r>
            <w:r w:rsidR="00DB4F45" w:rsidRPr="008B29BF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4209DD" w:rsidRPr="008B29BF" w14:paraId="78A5A04A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3E80F75" w14:textId="183FD797" w:rsidR="004209DD" w:rsidRPr="008B29BF" w:rsidRDefault="002763D7" w:rsidP="003B5213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8B29B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8B29BF">
              <w:rPr>
                <w:rFonts w:cstheme="minorHAnsi"/>
                <w:color w:val="5279BB"/>
                <w:sz w:val="28"/>
                <w:szCs w:val="28"/>
                <w:rtl/>
              </w:rPr>
              <w:t xml:space="preserve">: </w:t>
            </w:r>
            <w:r w:rsidRPr="008B29BF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="0069357A" w:rsidRPr="008B29BF">
              <w:rPr>
                <w:rFonts w:cstheme="minorHAnsi"/>
                <w:color w:val="F59F52"/>
                <w:sz w:val="24"/>
                <w:szCs w:val="24"/>
                <w:lang w:val="pl-PL"/>
              </w:rPr>
              <w:t>(Diploma/BA/MA/PhD)</w:t>
            </w:r>
            <w:r w:rsidRPr="008B29BF">
              <w:rPr>
                <w:rFonts w:cstheme="minorHAnsi"/>
                <w:sz w:val="28"/>
                <w:szCs w:val="28"/>
              </w:rPr>
              <w:t xml:space="preserve"> </w:t>
            </w:r>
            <w:r w:rsidR="00DB4F45" w:rsidRPr="008B29BF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946FC1" w:rsidRPr="008B29BF" w14:paraId="18971681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68762C87" w14:textId="5467C2A9" w:rsidR="00946FC1" w:rsidRPr="008B29BF" w:rsidRDefault="00946FC1" w:rsidP="003B5213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</w:rPr>
            </w:pPr>
            <w:r w:rsidRPr="008B29B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port Date:</w:t>
            </w:r>
            <w:r w:rsidRPr="008B29BF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sdt>
              <w:sdtPr>
                <w:rPr>
                  <w:rFonts w:cstheme="minorHAnsi"/>
                  <w:color w:val="5279BB"/>
                  <w:sz w:val="26"/>
                  <w:szCs w:val="26"/>
                </w:rPr>
                <w:id w:val="-802613193"/>
                <w:placeholder>
                  <w:docPart w:val="4B84C80C9242473A9152762B9595610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Click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to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enter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a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date</w:t>
                </w:r>
                <w:r w:rsidRPr="008B29BF">
                  <w:rPr>
                    <w:rStyle w:val="PlaceholderText"/>
                    <w:rFonts w:cstheme="minorHAnsi"/>
                  </w:rPr>
                  <w:t>.</w:t>
                </w:r>
              </w:sdtContent>
            </w:sdt>
          </w:p>
        </w:tc>
      </w:tr>
      <w:tr w:rsidR="00946FC1" w:rsidRPr="008B29BF" w14:paraId="1A33D24A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BAB6AFB" w14:textId="0F434B41" w:rsidR="00946FC1" w:rsidRPr="008B29BF" w:rsidRDefault="00946FC1" w:rsidP="003B5213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</w:pPr>
            <w:r w:rsidRPr="008B29BF">
              <w:rPr>
                <w:rFonts w:cstheme="minorHAnsi"/>
                <w:color w:val="5279BB"/>
                <w:sz w:val="24"/>
                <w:szCs w:val="24"/>
              </w:rPr>
              <w:t>Review Visit Dat</w:t>
            </w:r>
            <w:r w:rsidR="0082575E" w:rsidRPr="008B29BF">
              <w:rPr>
                <w:rFonts w:cstheme="minorHAnsi"/>
                <w:color w:val="5279BB"/>
                <w:sz w:val="24"/>
                <w:szCs w:val="24"/>
              </w:rPr>
              <w:t xml:space="preserve">e: </w:t>
            </w:r>
            <w:r w:rsidRPr="008B29BF">
              <w:rPr>
                <w:rFonts w:cstheme="minorHAnsi"/>
                <w:color w:val="5279BB"/>
              </w:rPr>
              <w:t>From</w:t>
            </w:r>
            <w:r w:rsidR="0069357A" w:rsidRPr="008B29BF">
              <w:rPr>
                <w:rFonts w:cstheme="minorHAnsi"/>
                <w:color w:val="5279BB"/>
              </w:rPr>
              <w:t xml:space="preserve"> </w:t>
            </w:r>
            <w:sdt>
              <w:sdtPr>
                <w:rPr>
                  <w:rFonts w:cstheme="minorHAnsi"/>
                  <w:color w:val="52B5C2"/>
                </w:rPr>
                <w:id w:val="-1000891180"/>
                <w:placeholder>
                  <w:docPart w:val="170E2CF8BFBF43DAB8AC0F3A4D181B9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Click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to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enter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a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date</w:t>
                </w:r>
                <w:r w:rsidRPr="008B29BF">
                  <w:rPr>
                    <w:rStyle w:val="PlaceholderText"/>
                    <w:rFonts w:cstheme="minorHAnsi"/>
                  </w:rPr>
                  <w:t>.</w:t>
                </w:r>
              </w:sdtContent>
            </w:sdt>
            <w:r w:rsidRPr="008B29BF">
              <w:rPr>
                <w:rFonts w:cstheme="minorHAnsi"/>
                <w:color w:val="52B5C2"/>
                <w:rtl/>
              </w:rPr>
              <w:t xml:space="preserve"> </w:t>
            </w:r>
            <w:r w:rsidRPr="008B29BF">
              <w:rPr>
                <w:rFonts w:cstheme="minorHAnsi"/>
                <w:color w:val="5279BB"/>
              </w:rPr>
              <w:t>To:</w:t>
            </w:r>
            <w:r w:rsidRPr="008B29BF">
              <w:rPr>
                <w:rFonts w:cstheme="minorHAnsi"/>
                <w:color w:val="000000" w:themeColor="text1"/>
                <w:rtl/>
              </w:rPr>
              <w:t xml:space="preserve"> </w:t>
            </w:r>
            <w:sdt>
              <w:sdtPr>
                <w:rPr>
                  <w:rFonts w:cstheme="minorHAnsi"/>
                  <w:color w:val="52B5C2"/>
                </w:rPr>
                <w:id w:val="-47926402"/>
                <w:placeholder>
                  <w:docPart w:val="F23CEA3A060346DAA3DA101029A7140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Click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to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enter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a</w:t>
                </w:r>
                <w:r w:rsidRPr="008B29BF">
                  <w:rPr>
                    <w:rFonts w:cstheme="minorHAns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sz w:val="21"/>
                    <w:szCs w:val="21"/>
                    <w:lang w:val="en" w:bidi="ar"/>
                  </w:rPr>
                  <w:t>date</w:t>
                </w:r>
                <w:r w:rsidRPr="008B29BF">
                  <w:rPr>
                    <w:rStyle w:val="PlaceholderText"/>
                    <w:rFonts w:cstheme="minorHAnsi"/>
                  </w:rPr>
                  <w:t>.</w:t>
                </w:r>
              </w:sdtContent>
            </w:sdt>
          </w:p>
        </w:tc>
      </w:tr>
      <w:tr w:rsidR="004A4432" w:rsidRPr="008B29BF" w14:paraId="03311A23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B032862" w14:textId="4D597358" w:rsidR="004A4432" w:rsidRPr="008B29BF" w:rsidRDefault="004A4432" w:rsidP="003B521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8B29B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 xml:space="preserve">Number of condition(s): </w:t>
            </w:r>
            <w:r w:rsidR="00DB4F45" w:rsidRPr="008B29BF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4A4432" w:rsidRPr="008B29BF" w14:paraId="336446DB" w14:textId="77777777" w:rsidTr="00F26F33">
        <w:trPr>
          <w:trHeight w:val="576"/>
          <w:tblCellSpacing w:w="7" w:type="dxa"/>
        </w:trPr>
        <w:tc>
          <w:tcPr>
            <w:tcW w:w="2477" w:type="pct"/>
            <w:shd w:val="clear" w:color="auto" w:fill="D9D9D9" w:themeFill="background1" w:themeFillShade="D9"/>
            <w:vAlign w:val="center"/>
          </w:tcPr>
          <w:p w14:paraId="424FBC53" w14:textId="2EBD70D4" w:rsidR="004A4432" w:rsidRPr="008B29BF" w:rsidRDefault="004A4432" w:rsidP="003B5213">
            <w:pPr>
              <w:spacing w:line="276" w:lineRule="auto"/>
              <w:rPr>
                <w:rFonts w:cstheme="minorHAnsi"/>
                <w:color w:val="5279BB"/>
                <w:rtl/>
              </w:rPr>
            </w:pPr>
            <w:r w:rsidRPr="008B29BF">
              <w:rPr>
                <w:rFonts w:cstheme="minorHAnsi"/>
                <w:b/>
                <w:bCs/>
                <w:color w:val="5279BB"/>
              </w:rPr>
              <w:t>Accreditation End Date:</w:t>
            </w:r>
            <w:r w:rsidRPr="008B29BF">
              <w:rPr>
                <w:rFonts w:cstheme="minorHAnsi"/>
                <w:color w:val="5279BB"/>
              </w:rPr>
              <w:t xml:space="preserve"> </w:t>
            </w:r>
            <w:sdt>
              <w:sdtPr>
                <w:rPr>
                  <w:rFonts w:cstheme="minorHAnsi"/>
                  <w:color w:val="5279BB"/>
                </w:rPr>
                <w:id w:val="-1823807911"/>
                <w:placeholder>
                  <w:docPart w:val="8DA8DDBF31104AC4BD08C319B620132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B29BF">
                  <w:rPr>
                    <w:rStyle w:val="ts-alignment-element"/>
                    <w:rFonts w:cstheme="minorHAnsi"/>
                    <w:lang w:val="en" w:bidi="ar"/>
                  </w:rPr>
                  <w:t>Click</w:t>
                </w:r>
                <w:r w:rsidRPr="008B29BF">
                  <w:rPr>
                    <w:rFonts w:cstheme="minorHAnsi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lang w:val="en" w:bidi="ar"/>
                  </w:rPr>
                  <w:t>to</w:t>
                </w:r>
                <w:r w:rsidRPr="008B29BF">
                  <w:rPr>
                    <w:rFonts w:cstheme="minorHAnsi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lang w:val="en" w:bidi="ar"/>
                  </w:rPr>
                  <w:t>enter</w:t>
                </w:r>
                <w:r w:rsidRPr="008B29BF">
                  <w:rPr>
                    <w:rFonts w:cstheme="minorHAnsi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lang w:val="en" w:bidi="ar"/>
                  </w:rPr>
                  <w:t>a</w:t>
                </w:r>
                <w:r w:rsidRPr="008B29BF">
                  <w:rPr>
                    <w:rFonts w:cstheme="minorHAnsi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lang w:val="en" w:bidi="ar"/>
                  </w:rPr>
                  <w:t>date</w:t>
                </w:r>
                <w:r w:rsidRPr="008B29BF">
                  <w:rPr>
                    <w:rStyle w:val="PlaceholderText"/>
                    <w:rFonts w:cstheme="minorHAnsi"/>
                  </w:rPr>
                  <w:t>.</w:t>
                </w:r>
              </w:sdtContent>
            </w:sdt>
          </w:p>
        </w:tc>
        <w:tc>
          <w:tcPr>
            <w:tcW w:w="2501" w:type="pct"/>
            <w:shd w:val="clear" w:color="auto" w:fill="D9D9D9" w:themeFill="background1" w:themeFillShade="D9"/>
            <w:vAlign w:val="center"/>
          </w:tcPr>
          <w:p w14:paraId="1DDC9C48" w14:textId="5308C6BF" w:rsidR="004A4432" w:rsidRPr="008B29BF" w:rsidRDefault="004A4432" w:rsidP="003B5213">
            <w:pPr>
              <w:spacing w:line="276" w:lineRule="auto"/>
              <w:rPr>
                <w:rFonts w:cstheme="minorHAnsi"/>
                <w:color w:val="5279BB"/>
                <w:rtl/>
              </w:rPr>
            </w:pPr>
            <w:r w:rsidRPr="008B29BF">
              <w:rPr>
                <w:rFonts w:cstheme="minorHAnsi"/>
                <w:b/>
                <w:bCs/>
                <w:color w:val="5279BB"/>
              </w:rPr>
              <w:t>Accreditation Start Date:</w:t>
            </w:r>
            <w:r w:rsidRPr="008B29BF">
              <w:rPr>
                <w:rFonts w:cstheme="minorHAnsi"/>
                <w:color w:val="5279BB"/>
              </w:rPr>
              <w:t xml:space="preserve"> </w:t>
            </w:r>
            <w:sdt>
              <w:sdtPr>
                <w:rPr>
                  <w:rFonts w:cstheme="minorHAnsi"/>
                  <w:color w:val="5279BB"/>
                </w:rPr>
                <w:id w:val="-162940719"/>
                <w:placeholder>
                  <w:docPart w:val="92191B19FD3E497080E6821B428C4A2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B29BF">
                  <w:rPr>
                    <w:rStyle w:val="ts-alignment-element"/>
                    <w:rFonts w:cstheme="minorHAnsi"/>
                    <w:lang w:val="en" w:bidi="ar"/>
                  </w:rPr>
                  <w:t>Click</w:t>
                </w:r>
                <w:r w:rsidRPr="008B29BF">
                  <w:rPr>
                    <w:rFonts w:cstheme="minorHAnsi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lang w:val="en" w:bidi="ar"/>
                  </w:rPr>
                  <w:t>to</w:t>
                </w:r>
                <w:r w:rsidRPr="008B29BF">
                  <w:rPr>
                    <w:rFonts w:cstheme="minorHAnsi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lang w:val="en" w:bidi="ar"/>
                  </w:rPr>
                  <w:t>enter</w:t>
                </w:r>
                <w:r w:rsidRPr="008B29BF">
                  <w:rPr>
                    <w:rFonts w:cstheme="minorHAnsi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lang w:val="en" w:bidi="ar"/>
                  </w:rPr>
                  <w:t>a</w:t>
                </w:r>
                <w:r w:rsidRPr="008B29BF">
                  <w:rPr>
                    <w:rFonts w:cstheme="minorHAnsi"/>
                    <w:rtl/>
                    <w:lang w:val="en" w:bidi="ar"/>
                  </w:rPr>
                  <w:t xml:space="preserve"> </w:t>
                </w:r>
                <w:r w:rsidRPr="008B29BF">
                  <w:rPr>
                    <w:rStyle w:val="ts-alignment-element"/>
                    <w:rFonts w:cstheme="minorHAnsi"/>
                    <w:lang w:val="en" w:bidi="ar"/>
                  </w:rPr>
                  <w:t>date</w:t>
                </w:r>
                <w:r w:rsidRPr="008B29BF">
                  <w:rPr>
                    <w:rStyle w:val="PlaceholderText"/>
                    <w:rFonts w:cstheme="minorHAnsi"/>
                  </w:rPr>
                  <w:t>.</w:t>
                </w:r>
              </w:sdtContent>
            </w:sdt>
          </w:p>
        </w:tc>
      </w:tr>
      <w:tr w:rsidR="004A4432" w:rsidRPr="008B29BF" w14:paraId="35B7BF13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6816E90" w14:textId="22FECE64" w:rsidR="004A4432" w:rsidRPr="008B29BF" w:rsidRDefault="004A4432" w:rsidP="003B5213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  <w:lang w:bidi="ar-EG"/>
              </w:rPr>
            </w:pPr>
            <w:r w:rsidRPr="008B29BF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 xml:space="preserve">Contact </w:t>
            </w:r>
            <w:r w:rsidR="006507D6" w:rsidRPr="008B29BF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Details:</w:t>
            </w:r>
          </w:p>
          <w:p w14:paraId="273EE2C3" w14:textId="346F7DD7" w:rsidR="004A4432" w:rsidRPr="008B29BF" w:rsidRDefault="004A4432" w:rsidP="003B5213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8B29BF">
              <w:rPr>
                <w:rFonts w:cstheme="minorHAnsi"/>
                <w:color w:val="5279BB"/>
                <w:sz w:val="26"/>
                <w:szCs w:val="26"/>
              </w:rPr>
              <w:t xml:space="preserve">Name: </w:t>
            </w:r>
            <w:r w:rsidR="00DB4F45" w:rsidRPr="008B29BF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72AB4402" w14:textId="3668D66D" w:rsidR="004A4432" w:rsidRPr="008B29BF" w:rsidRDefault="004A4432" w:rsidP="003B5213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8B29BF">
              <w:rPr>
                <w:rFonts w:cstheme="minorHAnsi"/>
                <w:color w:val="5279BB"/>
                <w:sz w:val="26"/>
                <w:szCs w:val="26"/>
              </w:rPr>
              <w:t xml:space="preserve">Position: </w:t>
            </w:r>
            <w:r w:rsidR="00DB4F45" w:rsidRPr="008B29BF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57375DE7" w14:textId="3F63EA8A" w:rsidR="004A4432" w:rsidRPr="008B29BF" w:rsidRDefault="004A4432" w:rsidP="003B5213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8B29BF">
              <w:rPr>
                <w:rFonts w:cstheme="minorHAnsi"/>
                <w:color w:val="5279BB"/>
                <w:sz w:val="26"/>
                <w:szCs w:val="26"/>
              </w:rPr>
              <w:t xml:space="preserve">Email: </w:t>
            </w:r>
            <w:r w:rsidR="00DB4F45" w:rsidRPr="008B29BF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64AC0138" w14:textId="13C881FA" w:rsidR="004A4432" w:rsidRPr="008B29BF" w:rsidRDefault="004A4432" w:rsidP="003B5213">
            <w:pPr>
              <w:spacing w:line="276" w:lineRule="auto"/>
              <w:jc w:val="lowKashida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8B29BF">
              <w:rPr>
                <w:rFonts w:cstheme="minorHAnsi"/>
                <w:color w:val="5279BB"/>
                <w:sz w:val="26"/>
                <w:szCs w:val="26"/>
              </w:rPr>
              <w:t>Mobile:</w:t>
            </w:r>
            <w:r w:rsidRPr="008B29BF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DB4F45" w:rsidRPr="008B29BF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</w:tbl>
    <w:p w14:paraId="42D5EF39" w14:textId="57AB6384" w:rsidR="006C06BA" w:rsidRPr="008B29BF" w:rsidRDefault="006C06BA" w:rsidP="003B5213">
      <w:pPr>
        <w:spacing w:after="0"/>
        <w:rPr>
          <w:rFonts w:cstheme="minorHAnsi"/>
        </w:rPr>
      </w:pPr>
    </w:p>
    <w:p w14:paraId="65159651" w14:textId="77777777" w:rsidR="006C06BA" w:rsidRPr="008B29BF" w:rsidRDefault="006C06BA" w:rsidP="003B5213">
      <w:pPr>
        <w:spacing w:after="0"/>
        <w:rPr>
          <w:rFonts w:cstheme="minorHAnsi"/>
        </w:rPr>
      </w:pPr>
      <w:r w:rsidRPr="008B29BF">
        <w:rPr>
          <w:rFonts w:cstheme="minorHAnsi"/>
        </w:rPr>
        <w:br w:type="page"/>
      </w:r>
    </w:p>
    <w:tbl>
      <w:tblPr>
        <w:tblStyle w:val="TableGrid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63"/>
        <w:gridCol w:w="2603"/>
        <w:gridCol w:w="5666"/>
      </w:tblGrid>
      <w:tr w:rsidR="006046CE" w:rsidRPr="00454222" w14:paraId="679530C4" w14:textId="77777777" w:rsidTr="00454222">
        <w:trPr>
          <w:trHeight w:val="567"/>
          <w:tblCellSpacing w:w="7" w:type="dxa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624A9DC" w14:textId="68A8C43D" w:rsidR="006046CE" w:rsidRPr="00454222" w:rsidRDefault="006046CE" w:rsidP="003B5213">
            <w:pPr>
              <w:jc w:val="center"/>
              <w:rPr>
                <w:rFonts w:eastAsia="Times New Roman" w:cstheme="minorHAnsi"/>
                <w:color w:val="FFFFFF" w:themeColor="background1"/>
                <w:sz w:val="24"/>
                <w:szCs w:val="24"/>
                <w:rtl/>
                <w:lang w:val="en-GB" w:eastAsia="en-GB"/>
              </w:rPr>
            </w:pPr>
            <w:r w:rsidRPr="0045422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lastRenderedPageBreak/>
              <w:t>NCAAA Notation</w:t>
            </w:r>
          </w:p>
        </w:tc>
      </w:tr>
      <w:tr w:rsidR="00C86E43" w:rsidRPr="00454222" w14:paraId="5221AE21" w14:textId="77777777" w:rsidTr="00454222">
        <w:trPr>
          <w:trHeight w:val="576"/>
          <w:tblCellSpacing w:w="7" w:type="dxa"/>
        </w:trPr>
        <w:tc>
          <w:tcPr>
            <w:tcW w:w="3945" w:type="dxa"/>
            <w:gridSpan w:val="2"/>
            <w:shd w:val="clear" w:color="auto" w:fill="F2F2F2" w:themeFill="background1" w:themeFillShade="F2"/>
            <w:vAlign w:val="center"/>
          </w:tcPr>
          <w:p w14:paraId="5D2E7AC1" w14:textId="37D1EDA0" w:rsidR="00C86E43" w:rsidRPr="00454222" w:rsidRDefault="00C86E43" w:rsidP="003B5213">
            <w:pPr>
              <w:bidi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n-GB"/>
              </w:rPr>
            </w:pPr>
            <w:r w:rsidRPr="00454222">
              <w:rPr>
                <w:rFonts w:eastAsia="Times New Roman" w:cstheme="minorHAnsi"/>
                <w:b/>
                <w:bCs/>
                <w:sz w:val="24"/>
                <w:szCs w:val="24"/>
                <w:lang w:val="en-GB" w:eastAsia="en-GB"/>
              </w:rPr>
              <w:t>Report Reviewed by</w:t>
            </w:r>
          </w:p>
        </w:tc>
        <w:tc>
          <w:tcPr>
            <w:tcW w:w="5645" w:type="dxa"/>
            <w:shd w:val="clear" w:color="auto" w:fill="F2F2F2" w:themeFill="background1" w:themeFillShade="F2"/>
            <w:vAlign w:val="center"/>
          </w:tcPr>
          <w:p w14:paraId="01591906" w14:textId="77777777" w:rsidR="00C86E43" w:rsidRPr="00454222" w:rsidRDefault="00C86E43" w:rsidP="003B5213">
            <w:pPr>
              <w:bidi/>
              <w:jc w:val="center"/>
              <w:rPr>
                <w:rFonts w:eastAsia="Times New Roman" w:cstheme="minorHAnsi"/>
                <w:sz w:val="24"/>
                <w:szCs w:val="24"/>
                <w:rtl/>
                <w:lang w:val="en-GB" w:eastAsia="en-GB"/>
              </w:rPr>
            </w:pPr>
          </w:p>
        </w:tc>
      </w:tr>
      <w:tr w:rsidR="00F04691" w:rsidRPr="00454222" w14:paraId="19BADF2E" w14:textId="77777777" w:rsidTr="00454222">
        <w:trPr>
          <w:trHeight w:val="576"/>
          <w:tblCellSpacing w:w="7" w:type="dxa"/>
        </w:trPr>
        <w:tc>
          <w:tcPr>
            <w:tcW w:w="1342" w:type="dxa"/>
            <w:shd w:val="clear" w:color="auto" w:fill="F2F2F2" w:themeFill="background1" w:themeFillShade="F2"/>
            <w:vAlign w:val="center"/>
          </w:tcPr>
          <w:p w14:paraId="1E321A02" w14:textId="7230915F" w:rsidR="00F04691" w:rsidRPr="00454222" w:rsidRDefault="00F04691" w:rsidP="003B5213">
            <w:pPr>
              <w:bidi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589" w:type="dxa"/>
            <w:shd w:val="clear" w:color="auto" w:fill="F2F2F2" w:themeFill="background1" w:themeFillShade="F2"/>
            <w:vAlign w:val="center"/>
          </w:tcPr>
          <w:p w14:paraId="031C780D" w14:textId="1E163E4A" w:rsidR="00F04691" w:rsidRPr="00454222" w:rsidRDefault="00F04691" w:rsidP="003B5213">
            <w:pPr>
              <w:bidi/>
              <w:jc w:val="center"/>
              <w:rPr>
                <w:rFonts w:eastAsia="Times New Roman" w:cstheme="minorHAnsi"/>
                <w:sz w:val="24"/>
                <w:szCs w:val="24"/>
                <w:rtl/>
                <w:lang w:val="en-GB" w:eastAsia="en-GB"/>
              </w:rPr>
            </w:pPr>
            <w:r w:rsidRPr="00454222">
              <w:rPr>
                <w:rFonts w:eastAsia="Times New Roman" w:cstheme="minorHAnsi"/>
                <w:sz w:val="24"/>
                <w:szCs w:val="24"/>
                <w:lang w:val="en-GB" w:eastAsia="en-GB"/>
              </w:rPr>
              <w:t>Date</w:t>
            </w:r>
          </w:p>
        </w:tc>
        <w:tc>
          <w:tcPr>
            <w:tcW w:w="5645" w:type="dxa"/>
            <w:shd w:val="clear" w:color="auto" w:fill="F2F2F2" w:themeFill="background1" w:themeFillShade="F2"/>
            <w:vAlign w:val="center"/>
          </w:tcPr>
          <w:p w14:paraId="76363C79" w14:textId="1E3180AA" w:rsidR="00F04691" w:rsidRPr="00454222" w:rsidRDefault="00E15285" w:rsidP="003B5213">
            <w:pPr>
              <w:bidi/>
              <w:jc w:val="center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454222">
              <w:rPr>
                <w:rFonts w:eastAsia="Times New Roman" w:cstheme="minorHAnsi"/>
                <w:sz w:val="24"/>
                <w:szCs w:val="24"/>
                <w:lang w:eastAsia="en-GB"/>
              </w:rPr>
              <w:t>Number of the Meeting Minutes</w:t>
            </w:r>
          </w:p>
        </w:tc>
      </w:tr>
      <w:tr w:rsidR="00C4108C" w:rsidRPr="00454222" w14:paraId="724BF304" w14:textId="77777777" w:rsidTr="00454222">
        <w:trPr>
          <w:trHeight w:val="576"/>
          <w:tblCellSpacing w:w="7" w:type="dxa"/>
        </w:trPr>
        <w:tc>
          <w:tcPr>
            <w:tcW w:w="1342" w:type="dxa"/>
            <w:shd w:val="clear" w:color="auto" w:fill="F2F2F2" w:themeFill="background1" w:themeFillShade="F2"/>
            <w:vAlign w:val="center"/>
          </w:tcPr>
          <w:p w14:paraId="617CB2DB" w14:textId="77777777" w:rsidR="00C4108C" w:rsidRPr="00454222" w:rsidRDefault="00C4108C" w:rsidP="003B5213">
            <w:pPr>
              <w:bidi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rtl/>
                <w:lang w:val="en-GB" w:eastAsia="en-GB"/>
              </w:rPr>
            </w:pPr>
            <w:r w:rsidRPr="00454222">
              <w:rPr>
                <w:rFonts w:eastAsia="Times New Roman" w:cstheme="minorHAnsi"/>
                <w:b/>
                <w:bCs/>
                <w:sz w:val="20"/>
                <w:szCs w:val="20"/>
                <w:lang w:val="en-GB" w:eastAsia="en-GB"/>
              </w:rPr>
              <w:t>First time</w:t>
            </w:r>
          </w:p>
        </w:tc>
        <w:tc>
          <w:tcPr>
            <w:tcW w:w="2589" w:type="dxa"/>
            <w:shd w:val="clear" w:color="auto" w:fill="F2F2F2" w:themeFill="background1" w:themeFillShade="F2"/>
            <w:vAlign w:val="center"/>
          </w:tcPr>
          <w:p w14:paraId="2DBF9530" w14:textId="54DF3D15" w:rsidR="00C4108C" w:rsidRPr="00454222" w:rsidRDefault="00000000" w:rsidP="003B5213">
            <w:pPr>
              <w:bidi/>
              <w:jc w:val="center"/>
              <w:rPr>
                <w:rFonts w:eastAsia="Times New Roman" w:cstheme="minorHAnsi"/>
                <w:sz w:val="24"/>
                <w:szCs w:val="24"/>
                <w:rtl/>
                <w:lang w:val="en-GB" w:eastAsia="en-GB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  <w:rtl/>
                  <w:lang w:val="en-GB" w:eastAsia="en-GB"/>
                </w:rPr>
                <w:id w:val="457773544"/>
                <w:placeholder>
                  <w:docPart w:val="A87554ACCD914C989AE95011B1022AFB"/>
                </w:placeholder>
                <w:showingPlcHdr/>
                <w:date w:fullDate="2023-10-24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C4108C" w:rsidRPr="00454222">
                  <w:rPr>
                    <w:rStyle w:val="PlaceholderText"/>
                    <w:rFonts w:cstheme="minorHAnsi"/>
                    <w:sz w:val="24"/>
                    <w:szCs w:val="24"/>
                  </w:rPr>
                  <w:t>Click to enter a date</w:t>
                </w:r>
              </w:sdtContent>
            </w:sdt>
          </w:p>
        </w:tc>
        <w:tc>
          <w:tcPr>
            <w:tcW w:w="5645" w:type="dxa"/>
            <w:shd w:val="clear" w:color="auto" w:fill="F2F2F2" w:themeFill="background1" w:themeFillShade="F2"/>
            <w:vAlign w:val="center"/>
          </w:tcPr>
          <w:p w14:paraId="29CB2B61" w14:textId="77777777" w:rsidR="00C4108C" w:rsidRPr="00454222" w:rsidRDefault="00C4108C" w:rsidP="003B5213">
            <w:pPr>
              <w:bidi/>
              <w:jc w:val="center"/>
              <w:rPr>
                <w:rFonts w:eastAsia="Times New Roman" w:cstheme="minorHAnsi"/>
                <w:sz w:val="24"/>
                <w:szCs w:val="24"/>
                <w:rtl/>
                <w:lang w:val="en-GB" w:eastAsia="en-GB"/>
              </w:rPr>
            </w:pPr>
          </w:p>
        </w:tc>
      </w:tr>
      <w:tr w:rsidR="00C4108C" w:rsidRPr="00454222" w14:paraId="27DA5988" w14:textId="77777777" w:rsidTr="00454222">
        <w:trPr>
          <w:trHeight w:val="576"/>
          <w:tblCellSpacing w:w="7" w:type="dxa"/>
        </w:trPr>
        <w:tc>
          <w:tcPr>
            <w:tcW w:w="1342" w:type="dxa"/>
            <w:shd w:val="clear" w:color="auto" w:fill="F2F2F2" w:themeFill="background1" w:themeFillShade="F2"/>
            <w:vAlign w:val="center"/>
          </w:tcPr>
          <w:p w14:paraId="66B6C4EE" w14:textId="77777777" w:rsidR="00C4108C" w:rsidRPr="00454222" w:rsidRDefault="00C4108C" w:rsidP="003B5213">
            <w:pPr>
              <w:bidi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rtl/>
                <w:lang w:val="en-GB" w:eastAsia="en-GB"/>
              </w:rPr>
            </w:pPr>
            <w:r w:rsidRPr="00454222">
              <w:rPr>
                <w:rFonts w:eastAsia="Times New Roman" w:cstheme="minorHAnsi"/>
                <w:b/>
                <w:bCs/>
                <w:sz w:val="20"/>
                <w:szCs w:val="20"/>
                <w:lang w:val="en-GB" w:eastAsia="en-GB"/>
              </w:rPr>
              <w:t>Second time</w:t>
            </w:r>
          </w:p>
        </w:tc>
        <w:tc>
          <w:tcPr>
            <w:tcW w:w="2589" w:type="dxa"/>
            <w:shd w:val="clear" w:color="auto" w:fill="F2F2F2" w:themeFill="background1" w:themeFillShade="F2"/>
            <w:vAlign w:val="center"/>
          </w:tcPr>
          <w:p w14:paraId="02DCCD1C" w14:textId="7D0B00B2" w:rsidR="00C4108C" w:rsidRPr="00454222" w:rsidRDefault="00000000" w:rsidP="003B5213">
            <w:pPr>
              <w:bidi/>
              <w:jc w:val="center"/>
              <w:rPr>
                <w:rFonts w:eastAsia="Times New Roman" w:cstheme="minorHAnsi"/>
                <w:sz w:val="24"/>
                <w:szCs w:val="24"/>
                <w:rtl/>
                <w:lang w:val="en-GB" w:eastAsia="en-GB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  <w:rtl/>
                  <w:lang w:val="en-GB" w:eastAsia="en-GB"/>
                </w:rPr>
                <w:id w:val="1487508355"/>
                <w:placeholder>
                  <w:docPart w:val="4C8D23F46A8D4EABB00E42E2376836EC"/>
                </w:placeholder>
                <w:showingPlcHdr/>
                <w:date w:fullDate="2023-10-24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C4108C" w:rsidRPr="00454222">
                  <w:rPr>
                    <w:rStyle w:val="PlaceholderText"/>
                    <w:rFonts w:cstheme="minorHAnsi"/>
                    <w:sz w:val="24"/>
                    <w:szCs w:val="24"/>
                  </w:rPr>
                  <w:t>Click to enter a date.</w:t>
                </w:r>
              </w:sdtContent>
            </w:sdt>
          </w:p>
        </w:tc>
        <w:tc>
          <w:tcPr>
            <w:tcW w:w="5645" w:type="dxa"/>
            <w:shd w:val="clear" w:color="auto" w:fill="F2F2F2" w:themeFill="background1" w:themeFillShade="F2"/>
            <w:vAlign w:val="center"/>
          </w:tcPr>
          <w:p w14:paraId="6BB55DBF" w14:textId="77777777" w:rsidR="00C4108C" w:rsidRPr="00454222" w:rsidRDefault="00C4108C" w:rsidP="003B5213">
            <w:pPr>
              <w:bidi/>
              <w:jc w:val="center"/>
              <w:rPr>
                <w:rFonts w:eastAsia="Times New Roman" w:cstheme="minorHAnsi"/>
                <w:sz w:val="24"/>
                <w:szCs w:val="24"/>
                <w:rtl/>
                <w:lang w:val="en-GB" w:eastAsia="en-GB"/>
              </w:rPr>
            </w:pPr>
          </w:p>
        </w:tc>
      </w:tr>
      <w:tr w:rsidR="00C4773A" w:rsidRPr="00454222" w14:paraId="495D5A94" w14:textId="77777777" w:rsidTr="007A0C00">
        <w:trPr>
          <w:trHeight w:val="576"/>
          <w:tblCellSpacing w:w="7" w:type="dxa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7EA98B99" w14:textId="77777777" w:rsidR="00C4773A" w:rsidRPr="00454222" w:rsidRDefault="00C4773A" w:rsidP="003B5213">
            <w:pPr>
              <w:spacing w:line="276" w:lineRule="auto"/>
              <w:ind w:left="10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454222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Final Decision: </w:t>
            </w:r>
          </w:p>
        </w:tc>
      </w:tr>
      <w:tr w:rsidR="00C4773A" w:rsidRPr="00454222" w14:paraId="539FD842" w14:textId="77777777" w:rsidTr="007A0C00">
        <w:trPr>
          <w:trHeight w:val="576"/>
          <w:tblCellSpacing w:w="7" w:type="dxa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sdt>
            <w:sdtPr>
              <w:rPr>
                <w:rFonts w:cstheme="minorHAnsi"/>
                <w:b/>
                <w:bCs/>
                <w:color w:val="5279BB"/>
                <w:sz w:val="24"/>
                <w:szCs w:val="24"/>
              </w:rPr>
              <w:alias w:val="Recommendation"/>
              <w:tag w:val="Recommendation"/>
              <w:id w:val="1061602208"/>
              <w:placeholder>
                <w:docPart w:val="0CBEA40170FC400395639B2BD43AFB5B"/>
              </w:placeholder>
              <w:comboBox>
                <w:listItem w:displayText="Change the status of the institution/program's Academic Accreditation to Full Accreditation." w:value="Change the status of the institution/program's Academic Accreditation to Full Accreditation."/>
                <w:listItem w:displayText="Insufficient evidence provided to reach a decision. The institution/program must resubmit updated evidence in compliance with the Academic Accreditation Policies." w:value="Insufficient evidence provided to reach a decision. The institution/program must resubmit updated evidence in compliance with the Academic Accreditation Policies."/>
              </w:comboBox>
            </w:sdtPr>
            <w:sdtContent>
              <w:p w14:paraId="1D68AC1F" w14:textId="77777777" w:rsidR="00C4773A" w:rsidRPr="00454222" w:rsidRDefault="00C4773A" w:rsidP="003B5213">
                <w:pPr>
                  <w:spacing w:line="276" w:lineRule="auto"/>
                  <w:ind w:left="10"/>
                  <w:rPr>
                    <w:rFonts w:cstheme="minorHAnsi"/>
                    <w:b/>
                    <w:bCs/>
                    <w:color w:val="42BCCC"/>
                    <w:sz w:val="24"/>
                    <w:szCs w:val="24"/>
                    <w:rtl/>
                  </w:rPr>
                </w:pPr>
                <w:r w:rsidRPr="00454222">
                  <w:rPr>
                    <w:rFonts w:cstheme="minorHAnsi"/>
                    <w:b/>
                    <w:bCs/>
                    <w:color w:val="5279BB"/>
                    <w:sz w:val="24"/>
                    <w:szCs w:val="24"/>
                  </w:rPr>
                  <w:t>Recommendation</w:t>
                </w:r>
              </w:p>
            </w:sdtContent>
          </w:sdt>
        </w:tc>
      </w:tr>
    </w:tbl>
    <w:p w14:paraId="6914A283" w14:textId="77777777" w:rsidR="006D04A3" w:rsidRPr="008B29BF" w:rsidRDefault="006D04A3" w:rsidP="003B5213">
      <w:pPr>
        <w:spacing w:after="0"/>
        <w:rPr>
          <w:rFonts w:cstheme="minorHAnsi"/>
          <w:rtl/>
        </w:rPr>
      </w:pPr>
    </w:p>
    <w:p w14:paraId="799338C6" w14:textId="58A1B941" w:rsidR="009F14F1" w:rsidRPr="008B29BF" w:rsidRDefault="009F14F1" w:rsidP="003B5213">
      <w:pPr>
        <w:spacing w:after="0"/>
        <w:rPr>
          <w:rFonts w:cstheme="minorHAnsi"/>
          <w:rtl/>
        </w:rPr>
      </w:pPr>
    </w:p>
    <w:p w14:paraId="3C3A3BD3" w14:textId="063BD21B" w:rsidR="009F14F1" w:rsidRPr="008B29BF" w:rsidRDefault="009F14F1" w:rsidP="003B5213">
      <w:pPr>
        <w:spacing w:after="0"/>
        <w:jc w:val="right"/>
        <w:rPr>
          <w:rFonts w:cstheme="minorHAnsi"/>
          <w:rtl/>
        </w:rPr>
      </w:pPr>
    </w:p>
    <w:p w14:paraId="614D33B6" w14:textId="77777777" w:rsidR="009F14F1" w:rsidRPr="008B29BF" w:rsidRDefault="009F14F1" w:rsidP="003B5213">
      <w:pPr>
        <w:spacing w:after="0"/>
        <w:jc w:val="right"/>
        <w:rPr>
          <w:rFonts w:cstheme="minorHAnsi"/>
          <w:rtl/>
        </w:rPr>
      </w:pPr>
    </w:p>
    <w:p w14:paraId="5A395265" w14:textId="5B59C90A" w:rsidR="006D04A3" w:rsidRPr="008B29BF" w:rsidRDefault="006D04A3" w:rsidP="003B5213">
      <w:pPr>
        <w:spacing w:after="0"/>
        <w:jc w:val="right"/>
        <w:rPr>
          <w:rFonts w:cstheme="minorHAnsi"/>
          <w:rtl/>
        </w:rPr>
      </w:pPr>
    </w:p>
    <w:p w14:paraId="186BF3D8" w14:textId="77777777" w:rsidR="00D04FD2" w:rsidRPr="008B29BF" w:rsidRDefault="00D04FD2" w:rsidP="003B5213">
      <w:pPr>
        <w:spacing w:after="0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  <w:rtl/>
        </w:rPr>
      </w:pPr>
      <w:bookmarkStart w:id="0" w:name="_Toc119927374"/>
      <w:r w:rsidRPr="008B29BF">
        <w:rPr>
          <w:rStyle w:val="a"/>
          <w:rFonts w:asciiTheme="minorHAnsi" w:hAnsiTheme="minorHAnsi" w:cstheme="minorHAnsi"/>
          <w:color w:val="4C3D8E"/>
          <w:sz w:val="32"/>
          <w:szCs w:val="32"/>
          <w:rtl/>
        </w:rPr>
        <w:br w:type="page"/>
      </w:r>
    </w:p>
    <w:p w14:paraId="4CE5A703" w14:textId="641D1B5F" w:rsidR="00DA6F0C" w:rsidRPr="008B29BF" w:rsidRDefault="00DA6F0C" w:rsidP="003B5213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1" w:name="_Hlk137728555"/>
      <w:bookmarkEnd w:id="0"/>
      <w:r w:rsidRPr="008B29BF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1</w:t>
      </w:r>
      <w:r w:rsidRPr="008B29BF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st</w:t>
      </w:r>
      <w:r w:rsidRPr="008B29BF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  <w:r w:rsidR="00550F0C" w:rsidRPr="008B29BF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ndition</w:t>
      </w:r>
    </w:p>
    <w:p w14:paraId="2144E9D8" w14:textId="71A2983D" w:rsidR="00DA6F0C" w:rsidRPr="008B29BF" w:rsidRDefault="00DA6F0C" w:rsidP="003B5213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8B29BF">
        <w:rPr>
          <w:rFonts w:cstheme="minorHAnsi"/>
          <w:b/>
          <w:bCs/>
          <w:color w:val="52B5C2"/>
          <w:sz w:val="28"/>
          <w:szCs w:val="28"/>
          <w:lang w:bidi="ar-YE"/>
        </w:rPr>
        <w:t>A. Condition</w:t>
      </w:r>
      <w:r w:rsidR="0069357A" w:rsidRPr="008B29BF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Statement </w:t>
      </w:r>
      <w:r w:rsidR="0069357A" w:rsidRPr="008B29BF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DA6F0C" w:rsidRPr="008B29BF" w14:paraId="73571D33" w14:textId="77777777" w:rsidTr="00EE3C25">
        <w:tc>
          <w:tcPr>
            <w:tcW w:w="9628" w:type="dxa"/>
          </w:tcPr>
          <w:p w14:paraId="6BCBCF72" w14:textId="77777777" w:rsidR="00DA6F0C" w:rsidRPr="008B29BF" w:rsidRDefault="00DA6F0C" w:rsidP="003B5213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04E2294D" w14:textId="77777777" w:rsidR="00DA6F0C" w:rsidRPr="008B29BF" w:rsidRDefault="00DA6F0C" w:rsidP="003B5213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70083080" w14:textId="77777777" w:rsidR="00DA6F0C" w:rsidRPr="008B29BF" w:rsidRDefault="00DA6F0C" w:rsidP="003B5213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88F0C97" w14:textId="18D65C0C" w:rsidR="00DA6F0C" w:rsidRPr="008B29BF" w:rsidRDefault="0069357A" w:rsidP="003B5213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8B29BF">
        <w:rPr>
          <w:rFonts w:cstheme="minorHAnsi"/>
          <w:b/>
          <w:bCs/>
          <w:color w:val="52B5C2"/>
          <w:sz w:val="28"/>
          <w:szCs w:val="28"/>
          <w:lang w:bidi="ar-YE"/>
        </w:rPr>
        <w:t>B</w:t>
      </w:r>
      <w:r w:rsidR="00DA6F0C" w:rsidRPr="008B29BF">
        <w:rPr>
          <w:rFonts w:cstheme="minorHAnsi"/>
          <w:b/>
          <w:bCs/>
          <w:color w:val="52B5C2"/>
          <w:sz w:val="28"/>
          <w:szCs w:val="28"/>
          <w:lang w:bidi="ar-YE"/>
        </w:rPr>
        <w:t>. Actions taken to fulfill the condition.</w:t>
      </w:r>
    </w:p>
    <w:p w14:paraId="02E2E3D0" w14:textId="51CE63C2" w:rsidR="00DA6F0C" w:rsidRPr="008B29BF" w:rsidRDefault="00A3230B" w:rsidP="003B5213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8B29BF">
        <w:rPr>
          <w:rFonts w:cstheme="minorHAnsi"/>
          <w:color w:val="000000" w:themeColor="text1"/>
          <w:sz w:val="20"/>
          <w:szCs w:val="20"/>
          <w:lang w:bidi="ar-YE"/>
        </w:rPr>
        <w:t xml:space="preserve">Describe </w:t>
      </w:r>
      <w:r w:rsidR="00DA6F0C" w:rsidRPr="008B29BF">
        <w:rPr>
          <w:rFonts w:cstheme="minorHAnsi"/>
          <w:color w:val="000000" w:themeColor="text1"/>
          <w:sz w:val="20"/>
          <w:szCs w:val="20"/>
          <w:lang w:bidi="ar-YE"/>
        </w:rPr>
        <w:t xml:space="preserve">the </w:t>
      </w:r>
      <w:r w:rsidR="00DA6F0C" w:rsidRPr="008B29BF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 xml:space="preserve">procedures and </w:t>
      </w:r>
      <w:r w:rsidRPr="008B29BF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actions</w:t>
      </w:r>
      <w:r w:rsidRPr="008B29BF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="00DA6F0C" w:rsidRPr="008B29BF">
        <w:rPr>
          <w:rFonts w:cstheme="minorHAnsi"/>
          <w:color w:val="000000" w:themeColor="text1"/>
          <w:sz w:val="20"/>
          <w:szCs w:val="20"/>
          <w:lang w:bidi="ar-YE"/>
        </w:rPr>
        <w:t>taken to observe the condition</w:t>
      </w:r>
      <w:r w:rsidRPr="008B29BF">
        <w:rPr>
          <w:rFonts w:cstheme="minorHAnsi"/>
          <w:color w:val="000000" w:themeColor="text1"/>
          <w:sz w:val="20"/>
          <w:szCs w:val="20"/>
          <w:lang w:bidi="ar-YE"/>
        </w:rPr>
        <w:t>. Report t</w:t>
      </w:r>
      <w:r w:rsidR="00DA6F0C" w:rsidRPr="008B29BF">
        <w:rPr>
          <w:rFonts w:cstheme="minorHAnsi"/>
          <w:color w:val="000000" w:themeColor="text1"/>
          <w:sz w:val="20"/>
          <w:szCs w:val="20"/>
          <w:lang w:bidi="ar-YE"/>
        </w:rPr>
        <w:t xml:space="preserve">he most important </w:t>
      </w:r>
      <w:r w:rsidRPr="008B29BF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8B29BF">
        <w:rPr>
          <w:rFonts w:cstheme="minorHAnsi"/>
          <w:color w:val="000000" w:themeColor="text1"/>
          <w:sz w:val="20"/>
          <w:szCs w:val="20"/>
          <w:lang w:bidi="ar-YE"/>
        </w:rPr>
        <w:t xml:space="preserve"> </w:t>
      </w:r>
      <w:r w:rsidR="00DA6F0C" w:rsidRPr="008B29BF">
        <w:rPr>
          <w:rFonts w:cstheme="minorHAnsi"/>
          <w:color w:val="000000" w:themeColor="text1"/>
          <w:sz w:val="20"/>
          <w:szCs w:val="20"/>
          <w:lang w:bidi="ar-YE"/>
        </w:rPr>
        <w:t xml:space="preserve">that </w:t>
      </w:r>
      <w:r w:rsidRPr="008B29BF">
        <w:rPr>
          <w:rFonts w:cstheme="minorHAnsi"/>
          <w:color w:val="000000" w:themeColor="text1"/>
          <w:sz w:val="20"/>
          <w:szCs w:val="20"/>
          <w:lang w:bidi="ar-YE"/>
        </w:rPr>
        <w:t xml:space="preserve">address </w:t>
      </w:r>
      <w:r w:rsidR="00DA6F0C" w:rsidRPr="008B29BF">
        <w:rPr>
          <w:rFonts w:cstheme="minorHAnsi"/>
          <w:color w:val="000000" w:themeColor="text1"/>
          <w:sz w:val="20"/>
          <w:szCs w:val="20"/>
          <w:lang w:bidi="ar-YE"/>
        </w:rPr>
        <w:t>the condition</w:t>
      </w:r>
      <w:r w:rsidRPr="008B29BF">
        <w:rPr>
          <w:rFonts w:cstheme="minorHAnsi"/>
          <w:color w:val="000000" w:themeColor="text1"/>
          <w:sz w:val="20"/>
          <w:szCs w:val="20"/>
          <w:lang w:bidi="ar-YE"/>
        </w:rPr>
        <w:t xml:space="preserve">, </w:t>
      </w:r>
      <w:r w:rsidR="00DA6F0C" w:rsidRPr="008B29BF">
        <w:rPr>
          <w:rFonts w:cstheme="minorHAnsi"/>
          <w:color w:val="000000" w:themeColor="text1"/>
          <w:sz w:val="20"/>
          <w:szCs w:val="20"/>
          <w:lang w:bidi="ar-YE"/>
        </w:rPr>
        <w:t>cit</w:t>
      </w:r>
      <w:r w:rsidRPr="008B29BF">
        <w:rPr>
          <w:rFonts w:cstheme="minorHAnsi"/>
          <w:color w:val="000000" w:themeColor="text1"/>
          <w:sz w:val="20"/>
          <w:szCs w:val="20"/>
          <w:lang w:bidi="ar-YE"/>
        </w:rPr>
        <w:t xml:space="preserve">ing </w:t>
      </w:r>
      <w:r w:rsidR="00DA6F0C" w:rsidRPr="008B29BF">
        <w:rPr>
          <w:rFonts w:cstheme="minorHAnsi"/>
          <w:color w:val="000000" w:themeColor="text1"/>
          <w:sz w:val="20"/>
          <w:szCs w:val="20"/>
          <w:lang w:bidi="ar-YE"/>
        </w:rPr>
        <w:t>data, results of performance indicators</w:t>
      </w:r>
      <w:r w:rsidR="0069357A" w:rsidRPr="008B29BF">
        <w:rPr>
          <w:rFonts w:cstheme="minorHAnsi"/>
          <w:color w:val="000000" w:themeColor="text1"/>
          <w:sz w:val="20"/>
          <w:szCs w:val="20"/>
          <w:lang w:bidi="ar-YE"/>
        </w:rPr>
        <w:t>,</w:t>
      </w:r>
      <w:r w:rsidR="00DA6F0C" w:rsidRPr="008B29BF">
        <w:rPr>
          <w:rFonts w:cstheme="minorHAnsi"/>
          <w:color w:val="000000" w:themeColor="text1"/>
          <w:sz w:val="20"/>
          <w:szCs w:val="20"/>
          <w:lang w:bidi="ar-YE"/>
        </w:rPr>
        <w:t xml:space="preserve">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0F6DCA" w:rsidRPr="008B29BF" w14:paraId="3AA8F6AC" w14:textId="77777777" w:rsidTr="00AE6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0AD482AF" w14:textId="77777777" w:rsidR="000F6DCA" w:rsidRPr="008B29BF" w:rsidRDefault="000F6DCA" w:rsidP="003B5213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Theme="minorHAnsi" w:hAnsiTheme="minorHAnsi" w:cstheme="minorHAnsi"/>
                <w:sz w:val="22"/>
                <w:szCs w:val="22"/>
                <w:lang w:bidi="ar-YE"/>
              </w:rPr>
            </w:pPr>
            <w:bookmarkStart w:id="2" w:name="_Hlk150927042"/>
            <w:r w:rsidRPr="008B29BF">
              <w:rPr>
                <w:rFonts w:asciiTheme="minorHAnsi" w:hAnsiTheme="minorHAnsi"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15A61F1C" w14:textId="77777777" w:rsidR="000F6DCA" w:rsidRPr="008B29BF" w:rsidRDefault="000F6DCA" w:rsidP="003B5213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  <w:lang w:bidi="ar-YE"/>
              </w:rPr>
            </w:pPr>
            <w:r w:rsidRPr="008B29BF">
              <w:rPr>
                <w:rFonts w:asciiTheme="minorHAnsi" w:hAnsiTheme="minorHAnsi"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21043D1B" w14:textId="77777777" w:rsidR="000F6DCA" w:rsidRPr="008B29BF" w:rsidRDefault="000F6DCA" w:rsidP="003B5213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  <w:lang w:bidi="ar-YE"/>
              </w:rPr>
            </w:pPr>
            <w:r w:rsidRPr="008B29BF">
              <w:rPr>
                <w:rFonts w:asciiTheme="minorHAnsi" w:hAnsiTheme="minorHAnsi"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0F6DCA" w:rsidRPr="008B29BF" w14:paraId="77F3B803" w14:textId="77777777" w:rsidTr="00AE6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F0BF15B" w14:textId="77777777" w:rsidR="000F6DCA" w:rsidRPr="008B29BF" w:rsidRDefault="000F6DCA" w:rsidP="003B5213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asciiTheme="minorHAnsi" w:hAnsiTheme="minorHAnsi"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08373E34" w14:textId="77777777" w:rsidR="000F6DCA" w:rsidRPr="008B29BF" w:rsidRDefault="000F6DCA" w:rsidP="003B5213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4A59F408" w14:textId="77777777" w:rsidR="000F6DCA" w:rsidRPr="008B29BF" w:rsidRDefault="000F6DCA" w:rsidP="003B5213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0F6DCA" w:rsidRPr="008B29BF" w14:paraId="6AFC7850" w14:textId="77777777" w:rsidTr="00AE62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5BE73483" w14:textId="77777777" w:rsidR="000F6DCA" w:rsidRPr="008B29BF" w:rsidRDefault="000F6DCA" w:rsidP="003B5213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asciiTheme="minorHAnsi" w:hAnsiTheme="minorHAnsi"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</w:tcPr>
          <w:p w14:paraId="4FD6754F" w14:textId="77777777" w:rsidR="000F6DCA" w:rsidRPr="008B29BF" w:rsidRDefault="000F6DCA" w:rsidP="003B5213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</w:tcPr>
          <w:p w14:paraId="715F2ADE" w14:textId="77777777" w:rsidR="000F6DCA" w:rsidRPr="008B29BF" w:rsidRDefault="000F6DCA" w:rsidP="003B5213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0F6DCA" w:rsidRPr="008B29BF" w14:paraId="36B2810E" w14:textId="77777777" w:rsidTr="00AE6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2A08407" w14:textId="3DA70468" w:rsidR="000F6DCA" w:rsidRPr="008B29BF" w:rsidRDefault="00852F75" w:rsidP="003B5213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asciiTheme="minorHAnsi" w:hAnsiTheme="minorHAnsi" w:cstheme="minorHAnsi"/>
                <w:color w:val="0009CC" w:themeColor="accent3" w:themeShade="80"/>
                <w:lang w:bidi="ar-YE"/>
              </w:rPr>
            </w:pPr>
            <w:r w:rsidRPr="008B29BF">
              <w:rPr>
                <w:rFonts w:asciiTheme="minorHAnsi" w:hAnsiTheme="minorHAnsi"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12F60133" w14:textId="77777777" w:rsidR="000F6DCA" w:rsidRPr="008B29BF" w:rsidRDefault="000F6DCA" w:rsidP="003B5213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0298B05D" w14:textId="77777777" w:rsidR="000F6DCA" w:rsidRPr="008B29BF" w:rsidRDefault="000F6DCA" w:rsidP="003B5213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bookmarkEnd w:id="2"/>
    </w:tbl>
    <w:p w14:paraId="6B65E51F" w14:textId="77777777" w:rsidR="00044608" w:rsidRPr="008B29BF" w:rsidRDefault="00044608" w:rsidP="003B5213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52A93A24" w14:textId="2E2703B3" w:rsidR="00044608" w:rsidRPr="008B29BF" w:rsidRDefault="00044608" w:rsidP="003B5213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8B29BF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="00587707" w:rsidRPr="008B29BF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8B29BF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6C420701" w14:textId="02155604" w:rsidR="00F632D7" w:rsidRPr="008B29BF" w:rsidRDefault="00F632D7" w:rsidP="003B5213">
      <w:pPr>
        <w:spacing w:after="0"/>
        <w:rPr>
          <w:rFonts w:eastAsia="Calibri" w:cstheme="minorHAnsi"/>
        </w:rPr>
      </w:pPr>
      <w:r w:rsidRPr="008B29BF">
        <w:rPr>
          <w:rFonts w:eastAsia="Calibri" w:cstheme="minorHAnsi"/>
        </w:rPr>
        <w:t>Report in concise statements the accomplishments that reflect the actions taken</w:t>
      </w:r>
      <w:r w:rsidR="00D852E2" w:rsidRPr="008B29BF">
        <w:rPr>
          <w:rFonts w:eastAsia="Calibri" w:cstheme="minorHAnsi"/>
        </w:rPr>
        <w:t xml:space="preserve"> above</w:t>
      </w:r>
      <w:r w:rsidRPr="008B29BF">
        <w:rPr>
          <w:rFonts w:eastAsia="Calibri" w:cstheme="minorHAnsi"/>
        </w:rPr>
        <w:t xml:space="preserve">. </w:t>
      </w:r>
    </w:p>
    <w:p w14:paraId="2984226B" w14:textId="77777777" w:rsidR="001B0383" w:rsidRPr="008B29BF" w:rsidRDefault="001B0383" w:rsidP="003B5213">
      <w:pPr>
        <w:pStyle w:val="ListParagraph"/>
        <w:numPr>
          <w:ilvl w:val="0"/>
          <w:numId w:val="36"/>
        </w:numPr>
        <w:spacing w:after="0"/>
        <w:rPr>
          <w:rFonts w:cstheme="minorHAnsi"/>
          <w:sz w:val="28"/>
          <w:szCs w:val="28"/>
          <w:lang w:bidi="ar-YE"/>
        </w:rPr>
      </w:pPr>
      <w:bookmarkStart w:id="3" w:name="_Hlk150839649"/>
      <w:r w:rsidRPr="008B29BF">
        <w:rPr>
          <w:rFonts w:cstheme="minorHAnsi"/>
          <w:sz w:val="28"/>
          <w:szCs w:val="28"/>
          <w:lang w:bidi="ar-YE"/>
        </w:rPr>
        <w:t>………………………………………</w:t>
      </w:r>
    </w:p>
    <w:bookmarkEnd w:id="3"/>
    <w:p w14:paraId="4D293BA9" w14:textId="77777777" w:rsidR="001B0383" w:rsidRPr="008B29BF" w:rsidRDefault="001B0383" w:rsidP="003B5213">
      <w:pPr>
        <w:pStyle w:val="ListParagraph"/>
        <w:numPr>
          <w:ilvl w:val="0"/>
          <w:numId w:val="36"/>
        </w:numPr>
        <w:spacing w:after="0"/>
        <w:rPr>
          <w:rFonts w:cstheme="minorHAnsi"/>
          <w:sz w:val="28"/>
          <w:szCs w:val="28"/>
          <w:lang w:bidi="ar-YE"/>
        </w:rPr>
      </w:pPr>
      <w:r w:rsidRPr="008B29BF">
        <w:rPr>
          <w:rFonts w:cstheme="minorHAnsi"/>
          <w:sz w:val="28"/>
          <w:szCs w:val="28"/>
          <w:lang w:bidi="ar-YE"/>
        </w:rPr>
        <w:t>………………………………………</w:t>
      </w:r>
    </w:p>
    <w:p w14:paraId="41E2A59A" w14:textId="77777777" w:rsidR="001B0383" w:rsidRPr="008B29BF" w:rsidRDefault="001B0383" w:rsidP="003B5213">
      <w:pPr>
        <w:pStyle w:val="ListParagraph"/>
        <w:numPr>
          <w:ilvl w:val="0"/>
          <w:numId w:val="36"/>
        </w:numPr>
        <w:spacing w:after="0"/>
        <w:rPr>
          <w:rFonts w:cstheme="minorHAnsi"/>
          <w:sz w:val="28"/>
          <w:szCs w:val="28"/>
          <w:lang w:bidi="ar-YE"/>
        </w:rPr>
      </w:pPr>
      <w:r w:rsidRPr="008B29BF">
        <w:rPr>
          <w:rFonts w:cstheme="minorHAnsi"/>
          <w:sz w:val="28"/>
          <w:szCs w:val="28"/>
          <w:lang w:bidi="ar-YE"/>
        </w:rPr>
        <w:t>………………………………………</w:t>
      </w:r>
    </w:p>
    <w:p w14:paraId="2EF7CB4E" w14:textId="77777777" w:rsidR="001B0383" w:rsidRPr="008B29BF" w:rsidRDefault="001B0383" w:rsidP="003B5213">
      <w:pPr>
        <w:pStyle w:val="ListParagraph"/>
        <w:numPr>
          <w:ilvl w:val="0"/>
          <w:numId w:val="36"/>
        </w:numPr>
        <w:spacing w:after="0"/>
        <w:rPr>
          <w:rFonts w:cstheme="minorHAnsi"/>
          <w:sz w:val="28"/>
          <w:szCs w:val="28"/>
          <w:lang w:bidi="ar-YE"/>
        </w:rPr>
      </w:pPr>
      <w:r w:rsidRPr="008B29BF">
        <w:rPr>
          <w:rFonts w:cstheme="minorHAnsi"/>
          <w:sz w:val="28"/>
          <w:szCs w:val="28"/>
          <w:lang w:bidi="ar-YE"/>
        </w:rPr>
        <w:t>………………………………………</w:t>
      </w:r>
    </w:p>
    <w:p w14:paraId="243E9CE4" w14:textId="77777777" w:rsidR="00280FD6" w:rsidRPr="008B29BF" w:rsidRDefault="00280FD6" w:rsidP="003B5213">
      <w:pPr>
        <w:spacing w:after="0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EE0C15E" w14:textId="7C2264AF" w:rsidR="001A385B" w:rsidRPr="008B29BF" w:rsidRDefault="001A385B" w:rsidP="003B5213">
      <w:pPr>
        <w:spacing w:after="0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8B29BF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D. List of </w:t>
      </w:r>
      <w:r w:rsidR="005C6C5C" w:rsidRPr="008B29BF">
        <w:rPr>
          <w:rFonts w:cstheme="minorHAnsi"/>
          <w:b/>
          <w:bCs/>
          <w:color w:val="52B5C2"/>
          <w:sz w:val="28"/>
          <w:szCs w:val="28"/>
          <w:lang w:bidi="ar-YE"/>
        </w:rPr>
        <w:t>Evidence</w:t>
      </w:r>
      <w:r w:rsidR="00D27C6F" w:rsidRPr="008B29BF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– Program should list all evidence cited in parts B and C above</w:t>
      </w:r>
    </w:p>
    <w:p w14:paraId="4350FF91" w14:textId="77777777" w:rsidR="007B6224" w:rsidRPr="008B29BF" w:rsidRDefault="007B6224" w:rsidP="003B5213">
      <w:pPr>
        <w:pStyle w:val="ListParagraph"/>
        <w:numPr>
          <w:ilvl w:val="0"/>
          <w:numId w:val="36"/>
        </w:numPr>
        <w:spacing w:after="0"/>
        <w:rPr>
          <w:rFonts w:cstheme="minorHAnsi"/>
          <w:sz w:val="28"/>
          <w:szCs w:val="28"/>
          <w:lang w:bidi="ar-YE"/>
        </w:rPr>
      </w:pPr>
      <w:r w:rsidRPr="008B29BF">
        <w:rPr>
          <w:rFonts w:cstheme="minorHAnsi"/>
          <w:sz w:val="28"/>
          <w:szCs w:val="28"/>
          <w:lang w:bidi="ar-YE"/>
        </w:rPr>
        <w:t>………………………………………</w:t>
      </w:r>
    </w:p>
    <w:p w14:paraId="15694514" w14:textId="77777777" w:rsidR="007B6224" w:rsidRPr="008B29BF" w:rsidRDefault="007B6224" w:rsidP="003B5213">
      <w:pPr>
        <w:pStyle w:val="ListParagraph"/>
        <w:numPr>
          <w:ilvl w:val="0"/>
          <w:numId w:val="36"/>
        </w:numPr>
        <w:spacing w:after="0"/>
        <w:rPr>
          <w:rFonts w:cstheme="minorHAnsi"/>
          <w:sz w:val="28"/>
          <w:szCs w:val="28"/>
          <w:lang w:bidi="ar-YE"/>
        </w:rPr>
      </w:pPr>
      <w:r w:rsidRPr="008B29BF">
        <w:rPr>
          <w:rFonts w:cstheme="minorHAnsi"/>
          <w:sz w:val="28"/>
          <w:szCs w:val="28"/>
          <w:lang w:bidi="ar-YE"/>
        </w:rPr>
        <w:t>………………………………………</w:t>
      </w:r>
    </w:p>
    <w:p w14:paraId="028BDD39" w14:textId="77777777" w:rsidR="007B6224" w:rsidRPr="008B29BF" w:rsidRDefault="007B6224" w:rsidP="003B5213">
      <w:pPr>
        <w:pStyle w:val="ListParagraph"/>
        <w:numPr>
          <w:ilvl w:val="0"/>
          <w:numId w:val="36"/>
        </w:numPr>
        <w:spacing w:after="0"/>
        <w:rPr>
          <w:rFonts w:cstheme="minorHAnsi"/>
          <w:sz w:val="28"/>
          <w:szCs w:val="28"/>
          <w:lang w:bidi="ar-YE"/>
        </w:rPr>
      </w:pPr>
      <w:r w:rsidRPr="008B29BF">
        <w:rPr>
          <w:rFonts w:cstheme="minorHAnsi"/>
          <w:sz w:val="28"/>
          <w:szCs w:val="28"/>
          <w:lang w:bidi="ar-YE"/>
        </w:rPr>
        <w:t>………………………………………</w:t>
      </w:r>
    </w:p>
    <w:p w14:paraId="1977A86E" w14:textId="4AB275B9" w:rsidR="007B6224" w:rsidRPr="008B29BF" w:rsidRDefault="007B6224" w:rsidP="003B5213">
      <w:pPr>
        <w:pStyle w:val="ListParagraph"/>
        <w:numPr>
          <w:ilvl w:val="0"/>
          <w:numId w:val="36"/>
        </w:numPr>
        <w:spacing w:after="0"/>
        <w:rPr>
          <w:rFonts w:cstheme="minorHAnsi"/>
          <w:b/>
          <w:bCs/>
          <w:sz w:val="28"/>
          <w:szCs w:val="28"/>
          <w:lang w:val="en-GB" w:bidi="ar-YE"/>
        </w:rPr>
      </w:pPr>
      <w:r w:rsidRPr="008B29BF">
        <w:rPr>
          <w:rFonts w:cstheme="minorHAnsi"/>
          <w:sz w:val="28"/>
          <w:szCs w:val="28"/>
          <w:lang w:bidi="ar-YE"/>
        </w:rPr>
        <w:t>………………………………………</w:t>
      </w:r>
    </w:p>
    <w:p w14:paraId="0261E445" w14:textId="12624912" w:rsidR="00280FD6" w:rsidRPr="008B29BF" w:rsidRDefault="00433E9D" w:rsidP="003B5213">
      <w:pPr>
        <w:spacing w:after="0"/>
        <w:rPr>
          <w:rFonts w:cstheme="minorHAnsi"/>
          <w:b/>
          <w:bCs/>
          <w:sz w:val="28"/>
          <w:szCs w:val="28"/>
          <w:lang w:val="en-GB" w:bidi="ar-YE"/>
        </w:rPr>
      </w:pPr>
      <w:r w:rsidRPr="008B29BF">
        <w:rPr>
          <w:rFonts w:cstheme="minorHAnsi"/>
          <w:b/>
          <w:bCs/>
          <w:sz w:val="28"/>
          <w:szCs w:val="28"/>
          <w:lang w:val="en-GB" w:bidi="ar-YE"/>
        </w:rPr>
        <w:t>NCAAA Notation</w:t>
      </w:r>
    </w:p>
    <w:tbl>
      <w:tblPr>
        <w:tblStyle w:val="TableGrid"/>
        <w:bidiVisual/>
        <w:tblW w:w="0" w:type="auto"/>
        <w:jc w:val="center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9632"/>
      </w:tblGrid>
      <w:tr w:rsidR="00F31D26" w:rsidRPr="008B29BF" w14:paraId="31D093A4" w14:textId="77777777" w:rsidTr="007A0C00">
        <w:trPr>
          <w:jc w:val="center"/>
        </w:trPr>
        <w:tc>
          <w:tcPr>
            <w:tcW w:w="9632" w:type="dxa"/>
            <w:shd w:val="clear" w:color="auto" w:fill="4C3D8E"/>
          </w:tcPr>
          <w:p w14:paraId="7F31BA9A" w14:textId="208C2448" w:rsidR="00F31D26" w:rsidRPr="008B29BF" w:rsidRDefault="00BA783A" w:rsidP="003B5213">
            <w:pPr>
              <w:spacing w:line="276" w:lineRule="auto"/>
              <w:ind w:left="26"/>
              <w:contextualSpacing/>
              <w:rPr>
                <w:rFonts w:cstheme="minorHAnsi"/>
                <w:b/>
                <w:color w:val="FFFFFF" w:themeColor="background1"/>
                <w:sz w:val="28"/>
                <w:szCs w:val="28"/>
                <w:rtl/>
              </w:rPr>
            </w:pPr>
            <w:r w:rsidRPr="008B29BF">
              <w:rPr>
                <w:rFonts w:cstheme="minorHAnsi"/>
                <w:b/>
                <w:color w:val="FFFFFF" w:themeColor="background1"/>
                <w:sz w:val="28"/>
                <w:szCs w:val="28"/>
              </w:rPr>
              <w:t>E</w:t>
            </w:r>
            <w:r w:rsidR="00F31D26" w:rsidRPr="008B29BF">
              <w:rPr>
                <w:rFonts w:cstheme="minorHAnsi"/>
                <w:b/>
                <w:color w:val="FFFFFF" w:themeColor="background1"/>
                <w:sz w:val="28"/>
                <w:szCs w:val="28"/>
              </w:rPr>
              <w:t>. Evaluation of the action taken:</w:t>
            </w:r>
          </w:p>
        </w:tc>
      </w:tr>
      <w:tr w:rsidR="00F31D26" w:rsidRPr="008B29BF" w14:paraId="5BBEC842" w14:textId="77777777" w:rsidTr="007A0C00">
        <w:trPr>
          <w:jc w:val="center"/>
        </w:trPr>
        <w:tc>
          <w:tcPr>
            <w:tcW w:w="9632" w:type="dxa"/>
            <w:shd w:val="clear" w:color="auto" w:fill="F2F2F2" w:themeFill="background1" w:themeFillShade="F2"/>
          </w:tcPr>
          <w:p w14:paraId="29BCD16C" w14:textId="77777777" w:rsidR="00F31D26" w:rsidRPr="008B29BF" w:rsidRDefault="00F31D26" w:rsidP="003B5213">
            <w:pPr>
              <w:spacing w:line="276" w:lineRule="auto"/>
              <w:contextualSpacing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</w:p>
          <w:p w14:paraId="4BBAE3B7" w14:textId="77777777" w:rsidR="00F31D26" w:rsidRPr="008B29BF" w:rsidRDefault="00F31D26" w:rsidP="003B5213">
            <w:pPr>
              <w:spacing w:line="276" w:lineRule="auto"/>
              <w:ind w:left="30"/>
              <w:contextualSpacing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F31D26" w:rsidRPr="008B29BF" w14:paraId="6EB3204A" w14:textId="77777777" w:rsidTr="007A0C00">
        <w:trPr>
          <w:jc w:val="center"/>
        </w:trPr>
        <w:tc>
          <w:tcPr>
            <w:tcW w:w="9632" w:type="dxa"/>
            <w:shd w:val="clear" w:color="auto" w:fill="4C3D8E"/>
          </w:tcPr>
          <w:p w14:paraId="41157194" w14:textId="5195517A" w:rsidR="00F31D26" w:rsidRPr="008B29BF" w:rsidRDefault="00BA783A" w:rsidP="003B5213">
            <w:pPr>
              <w:spacing w:line="276" w:lineRule="auto"/>
              <w:ind w:left="26"/>
              <w:contextualSpacing/>
              <w:rPr>
                <w:rFonts w:cstheme="minorHAnsi"/>
                <w:b/>
                <w:color w:val="FFFFFF" w:themeColor="background1"/>
                <w:sz w:val="28"/>
                <w:szCs w:val="28"/>
                <w:rtl/>
              </w:rPr>
            </w:pPr>
            <w:r w:rsidRPr="008B29BF">
              <w:rPr>
                <w:rFonts w:cstheme="minorHAnsi"/>
                <w:b/>
                <w:color w:val="FFFFFF" w:themeColor="background1"/>
                <w:sz w:val="28"/>
                <w:szCs w:val="28"/>
              </w:rPr>
              <w:t>F</w:t>
            </w:r>
            <w:r w:rsidR="00F31D26" w:rsidRPr="008B29BF">
              <w:rPr>
                <w:rFonts w:cstheme="minorHAnsi"/>
                <w:b/>
                <w:color w:val="FFFFFF" w:themeColor="background1"/>
                <w:sz w:val="28"/>
                <w:szCs w:val="28"/>
              </w:rPr>
              <w:t>. Recommendation</w:t>
            </w:r>
          </w:p>
        </w:tc>
      </w:tr>
      <w:tr w:rsidR="00F31D26" w:rsidRPr="008B29BF" w14:paraId="2A0D5A01" w14:textId="77777777" w:rsidTr="007A0C00">
        <w:trPr>
          <w:jc w:val="center"/>
        </w:trPr>
        <w:tc>
          <w:tcPr>
            <w:tcW w:w="9632" w:type="dxa"/>
            <w:shd w:val="clear" w:color="auto" w:fill="F2F2F2" w:themeFill="background1" w:themeFillShade="F2"/>
          </w:tcPr>
          <w:p w14:paraId="68EABBCE" w14:textId="77777777" w:rsidR="00F31D26" w:rsidRPr="008B29BF" w:rsidRDefault="00000000" w:rsidP="003B5213">
            <w:pPr>
              <w:ind w:left="319"/>
              <w:contextualSpacing/>
              <w:rPr>
                <w:rFonts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33813D" w:themeColor="accent6" w:themeShade="BF"/>
                  <w:sz w:val="28"/>
                  <w:szCs w:val="28"/>
                </w:rPr>
                <w:id w:val="-1480000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31D26" w:rsidRPr="008B29BF">
                  <w:rPr>
                    <w:rFonts w:ascii="Segoe UI Symbol" w:eastAsia="MS Gothic" w:hAnsi="Segoe UI Symbol" w:cs="Segoe UI Symbol"/>
                    <w:color w:val="33813D" w:themeColor="accent6" w:themeShade="BF"/>
                    <w:sz w:val="28"/>
                    <w:szCs w:val="28"/>
                  </w:rPr>
                  <w:t>☐</w:t>
                </w:r>
              </w:sdtContent>
            </w:sdt>
            <w:r w:rsidR="00F31D26" w:rsidRPr="008B29BF">
              <w:rPr>
                <w:rFonts w:cstheme="minorHAnsi"/>
                <w:color w:val="33813D" w:themeColor="accent6" w:themeShade="BF"/>
                <w:sz w:val="28"/>
                <w:szCs w:val="28"/>
              </w:rPr>
              <w:t xml:space="preserve"> Condition Resolved</w:t>
            </w:r>
          </w:p>
          <w:p w14:paraId="1033B0AB" w14:textId="77777777" w:rsidR="00F31D26" w:rsidRPr="008B29BF" w:rsidRDefault="00000000" w:rsidP="003B5213">
            <w:pPr>
              <w:ind w:left="319"/>
              <w:contextualSpacing/>
              <w:rPr>
                <w:rFonts w:cstheme="minorHAnsi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cstheme="minorHAnsi"/>
                  <w:color w:val="C00000"/>
                  <w:sz w:val="28"/>
                  <w:szCs w:val="28"/>
                </w:rPr>
                <w:id w:val="-1795824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31D26" w:rsidRPr="008B29BF">
                  <w:rPr>
                    <w:rFonts w:ascii="Segoe UI Symbol" w:eastAsia="MS Gothic" w:hAnsi="Segoe UI Symbol" w:cs="Segoe UI Symbol" w:hint="cs"/>
                    <w:color w:val="C00000"/>
                    <w:sz w:val="28"/>
                    <w:szCs w:val="28"/>
                    <w:rtl/>
                  </w:rPr>
                  <w:t>☐</w:t>
                </w:r>
              </w:sdtContent>
            </w:sdt>
            <w:r w:rsidR="00F31D26" w:rsidRPr="008B29BF">
              <w:rPr>
                <w:rFonts w:cstheme="minorHAnsi"/>
                <w:color w:val="C00000"/>
                <w:sz w:val="28"/>
                <w:szCs w:val="28"/>
              </w:rPr>
              <w:t xml:space="preserve"> Condition not Resolved</w:t>
            </w:r>
          </w:p>
        </w:tc>
      </w:tr>
    </w:tbl>
    <w:p w14:paraId="6CE2BCA5" w14:textId="71B5C33C" w:rsidR="0047555C" w:rsidRPr="003B5213" w:rsidRDefault="00D27C6F" w:rsidP="003B5213">
      <w:pPr>
        <w:spacing w:after="0"/>
        <w:rPr>
          <w:rFonts w:cstheme="minorHAnsi"/>
          <w:i/>
          <w:iCs/>
          <w:sz w:val="20"/>
          <w:szCs w:val="20"/>
          <w:lang w:bidi="ar-YE"/>
        </w:rPr>
      </w:pPr>
      <w:r w:rsidRPr="003B5213">
        <w:rPr>
          <w:rFonts w:cstheme="minorHAnsi"/>
          <w:i/>
          <w:iCs/>
          <w:sz w:val="20"/>
          <w:szCs w:val="20"/>
          <w:lang w:bidi="ar-YE"/>
        </w:rPr>
        <w:t xml:space="preserve">Repeat </w:t>
      </w:r>
      <w:r w:rsidR="007E4A12" w:rsidRPr="003B5213">
        <w:rPr>
          <w:rFonts w:cstheme="minorHAnsi"/>
          <w:i/>
          <w:iCs/>
          <w:sz w:val="20"/>
          <w:szCs w:val="20"/>
          <w:lang w:bidi="ar-YE"/>
        </w:rPr>
        <w:t xml:space="preserve"> all the above </w:t>
      </w:r>
      <w:r w:rsidRPr="003B5213">
        <w:rPr>
          <w:rFonts w:cstheme="minorHAnsi"/>
          <w:i/>
          <w:iCs/>
          <w:sz w:val="20"/>
          <w:szCs w:val="20"/>
          <w:lang w:bidi="ar-YE"/>
        </w:rPr>
        <w:t>for other condition</w:t>
      </w:r>
      <w:bookmarkEnd w:id="1"/>
      <w:r w:rsidR="007E4A12" w:rsidRPr="003B5213">
        <w:rPr>
          <w:rFonts w:cstheme="minorHAnsi"/>
          <w:i/>
          <w:iCs/>
          <w:sz w:val="20"/>
          <w:szCs w:val="20"/>
          <w:lang w:bidi="ar-YE"/>
        </w:rPr>
        <w:t>s</w:t>
      </w:r>
    </w:p>
    <w:sectPr w:rsidR="0047555C" w:rsidRPr="003B5213" w:rsidSect="004C4A0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EFC40A" w14:textId="77777777" w:rsidR="006F28F9" w:rsidRDefault="006F28F9" w:rsidP="00EE490F">
      <w:pPr>
        <w:spacing w:after="0" w:line="240" w:lineRule="auto"/>
      </w:pPr>
      <w:r>
        <w:separator/>
      </w:r>
    </w:p>
  </w:endnote>
  <w:endnote w:type="continuationSeparator" w:id="0">
    <w:p w14:paraId="5C9F48AD" w14:textId="77777777" w:rsidR="006F28F9" w:rsidRDefault="006F28F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D58BF" w14:textId="78FFE53F" w:rsidR="00593634" w:rsidRDefault="00593634">
        <w:pPr>
          <w:pStyle w:val="Footer"/>
          <w:jc w:val="center"/>
        </w:pP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550F0C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2327B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593634" w:rsidRDefault="005936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0FAEB" w14:textId="77777777" w:rsidR="006F28F9" w:rsidRDefault="006F28F9" w:rsidP="00EE490F">
      <w:pPr>
        <w:spacing w:after="0" w:line="240" w:lineRule="auto"/>
      </w:pPr>
      <w:r>
        <w:separator/>
      </w:r>
    </w:p>
  </w:footnote>
  <w:footnote w:type="continuationSeparator" w:id="0">
    <w:p w14:paraId="1BFA8261" w14:textId="77777777" w:rsidR="006F28F9" w:rsidRDefault="006F28F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0FE3FE0C" w:rsidR="00593634" w:rsidRDefault="00593634">
    <w:pPr>
      <w:pStyle w:val="Header"/>
    </w:pPr>
    <w:r>
      <w:rPr>
        <w:noProof/>
      </w:rPr>
      <w:drawing>
        <wp:anchor distT="0" distB="0" distL="114300" distR="114300" simplePos="0" relativeHeight="251644928" behindDoc="1" locked="0" layoutInCell="1" allowOverlap="1" wp14:anchorId="4967F9E9" wp14:editId="4A339162">
          <wp:simplePos x="0" y="0"/>
          <wp:positionH relativeFrom="column">
            <wp:posOffset>-739471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17" name="صورة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AA50A" w14:textId="2B3BA18F" w:rsidR="000E1347" w:rsidRDefault="0035066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9B1A6E5" wp14:editId="7DC66107">
          <wp:simplePos x="0" y="0"/>
          <wp:positionH relativeFrom="column">
            <wp:posOffset>-678526</wp:posOffset>
          </wp:positionH>
          <wp:positionV relativeFrom="paragraph">
            <wp:posOffset>-423948</wp:posOffset>
          </wp:positionV>
          <wp:extent cx="7492868" cy="10598782"/>
          <wp:effectExtent l="0" t="0" r="0" b="0"/>
          <wp:wrapNone/>
          <wp:docPr id="2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2868" cy="105987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F44A54C6"/>
    <w:lvl w:ilvl="0" w:tplc="CB586C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D04D2"/>
    <w:multiLevelType w:val="hybridMultilevel"/>
    <w:tmpl w:val="3BD83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BE526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2382ABE"/>
    <w:multiLevelType w:val="hybridMultilevel"/>
    <w:tmpl w:val="F44A54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C4003"/>
    <w:multiLevelType w:val="hybridMultilevel"/>
    <w:tmpl w:val="F8EC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63388"/>
    <w:multiLevelType w:val="hybridMultilevel"/>
    <w:tmpl w:val="C75E1F5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F5129"/>
    <w:multiLevelType w:val="hybridMultilevel"/>
    <w:tmpl w:val="7A7AFE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A136719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3595F"/>
    <w:multiLevelType w:val="hybridMultilevel"/>
    <w:tmpl w:val="992C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873F3"/>
    <w:multiLevelType w:val="hybridMultilevel"/>
    <w:tmpl w:val="2456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1F318C"/>
    <w:multiLevelType w:val="hybridMultilevel"/>
    <w:tmpl w:val="13CCE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8042C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69EF4211"/>
    <w:multiLevelType w:val="hybridMultilevel"/>
    <w:tmpl w:val="95464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0C0C54"/>
    <w:multiLevelType w:val="hybridMultilevel"/>
    <w:tmpl w:val="68BA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6591838">
    <w:abstractNumId w:val="34"/>
  </w:num>
  <w:num w:numId="2" w16cid:durableId="1515219053">
    <w:abstractNumId w:val="28"/>
  </w:num>
  <w:num w:numId="3" w16cid:durableId="1313867757">
    <w:abstractNumId w:val="35"/>
  </w:num>
  <w:num w:numId="4" w16cid:durableId="2005890936">
    <w:abstractNumId w:val="38"/>
  </w:num>
  <w:num w:numId="5" w16cid:durableId="1336347123">
    <w:abstractNumId w:val="21"/>
  </w:num>
  <w:num w:numId="6" w16cid:durableId="1332754544">
    <w:abstractNumId w:val="37"/>
  </w:num>
  <w:num w:numId="7" w16cid:durableId="1715888472">
    <w:abstractNumId w:val="20"/>
  </w:num>
  <w:num w:numId="8" w16cid:durableId="1437020936">
    <w:abstractNumId w:val="4"/>
  </w:num>
  <w:num w:numId="9" w16cid:durableId="742801174">
    <w:abstractNumId w:val="15"/>
  </w:num>
  <w:num w:numId="10" w16cid:durableId="348062901">
    <w:abstractNumId w:val="1"/>
  </w:num>
  <w:num w:numId="11" w16cid:durableId="1433739899">
    <w:abstractNumId w:val="14"/>
  </w:num>
  <w:num w:numId="12" w16cid:durableId="146939793">
    <w:abstractNumId w:val="2"/>
  </w:num>
  <w:num w:numId="13" w16cid:durableId="909970956">
    <w:abstractNumId w:val="5"/>
  </w:num>
  <w:num w:numId="14" w16cid:durableId="1336572505">
    <w:abstractNumId w:val="13"/>
  </w:num>
  <w:num w:numId="15" w16cid:durableId="1607427172">
    <w:abstractNumId w:val="27"/>
  </w:num>
  <w:num w:numId="16" w16cid:durableId="1743673358">
    <w:abstractNumId w:val="12"/>
  </w:num>
  <w:num w:numId="17" w16cid:durableId="1058624429">
    <w:abstractNumId w:val="19"/>
  </w:num>
  <w:num w:numId="18" w16cid:durableId="1044788939">
    <w:abstractNumId w:val="23"/>
  </w:num>
  <w:num w:numId="19" w16cid:durableId="23286003">
    <w:abstractNumId w:val="32"/>
  </w:num>
  <w:num w:numId="20" w16cid:durableId="2044210132">
    <w:abstractNumId w:val="18"/>
  </w:num>
  <w:num w:numId="21" w16cid:durableId="1837645308">
    <w:abstractNumId w:val="24"/>
  </w:num>
  <w:num w:numId="22" w16cid:durableId="975257144">
    <w:abstractNumId w:val="26"/>
  </w:num>
  <w:num w:numId="23" w16cid:durableId="2087217947">
    <w:abstractNumId w:val="36"/>
  </w:num>
  <w:num w:numId="24" w16cid:durableId="1607617529">
    <w:abstractNumId w:val="6"/>
  </w:num>
  <w:num w:numId="25" w16cid:durableId="472331458">
    <w:abstractNumId w:val="31"/>
  </w:num>
  <w:num w:numId="26" w16cid:durableId="1900364906">
    <w:abstractNumId w:val="16"/>
  </w:num>
  <w:num w:numId="27" w16cid:durableId="239024780">
    <w:abstractNumId w:val="25"/>
  </w:num>
  <w:num w:numId="28" w16cid:durableId="1975334935">
    <w:abstractNumId w:val="0"/>
  </w:num>
  <w:num w:numId="29" w16cid:durableId="1871995166">
    <w:abstractNumId w:val="3"/>
  </w:num>
  <w:num w:numId="30" w16cid:durableId="116067154">
    <w:abstractNumId w:val="22"/>
  </w:num>
  <w:num w:numId="31" w16cid:durableId="1312826913">
    <w:abstractNumId w:val="9"/>
  </w:num>
  <w:num w:numId="32" w16cid:durableId="1989050186">
    <w:abstractNumId w:val="33"/>
  </w:num>
  <w:num w:numId="33" w16cid:durableId="774714296">
    <w:abstractNumId w:val="10"/>
  </w:num>
  <w:num w:numId="34" w16cid:durableId="1218392676">
    <w:abstractNumId w:val="29"/>
  </w:num>
  <w:num w:numId="35" w16cid:durableId="122816645">
    <w:abstractNumId w:val="11"/>
  </w:num>
  <w:num w:numId="36" w16cid:durableId="438913600">
    <w:abstractNumId w:val="7"/>
  </w:num>
  <w:num w:numId="37" w16cid:durableId="1062827898">
    <w:abstractNumId w:val="8"/>
  </w:num>
  <w:num w:numId="38" w16cid:durableId="1180701009">
    <w:abstractNumId w:val="17"/>
  </w:num>
  <w:num w:numId="39" w16cid:durableId="40399338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LEwNDUyNLUwNjBX0lEKTi0uzszPAykwrgUALd8qhCwAAAA="/>
  </w:docVars>
  <w:rsids>
    <w:rsidRoot w:val="00F236C3"/>
    <w:rsid w:val="000018E5"/>
    <w:rsid w:val="00002086"/>
    <w:rsid w:val="00004E24"/>
    <w:rsid w:val="00007A7B"/>
    <w:rsid w:val="00011B3C"/>
    <w:rsid w:val="000120F5"/>
    <w:rsid w:val="0001595E"/>
    <w:rsid w:val="000263E2"/>
    <w:rsid w:val="0003124E"/>
    <w:rsid w:val="00033E49"/>
    <w:rsid w:val="00037F30"/>
    <w:rsid w:val="000412A4"/>
    <w:rsid w:val="00042349"/>
    <w:rsid w:val="00044608"/>
    <w:rsid w:val="00044840"/>
    <w:rsid w:val="000455C2"/>
    <w:rsid w:val="00050011"/>
    <w:rsid w:val="00053109"/>
    <w:rsid w:val="0005353C"/>
    <w:rsid w:val="00053D9A"/>
    <w:rsid w:val="000573DC"/>
    <w:rsid w:val="00057D61"/>
    <w:rsid w:val="000605D1"/>
    <w:rsid w:val="00060A9E"/>
    <w:rsid w:val="0006739E"/>
    <w:rsid w:val="00071E50"/>
    <w:rsid w:val="000973BC"/>
    <w:rsid w:val="000A15B4"/>
    <w:rsid w:val="000B5B91"/>
    <w:rsid w:val="000B698E"/>
    <w:rsid w:val="000C0FCB"/>
    <w:rsid w:val="000C1B9B"/>
    <w:rsid w:val="000C1F14"/>
    <w:rsid w:val="000D16F7"/>
    <w:rsid w:val="000D35F5"/>
    <w:rsid w:val="000E1347"/>
    <w:rsid w:val="000E2809"/>
    <w:rsid w:val="000E33F1"/>
    <w:rsid w:val="000E3DC1"/>
    <w:rsid w:val="000E5272"/>
    <w:rsid w:val="000E6B0F"/>
    <w:rsid w:val="000E745A"/>
    <w:rsid w:val="000F105E"/>
    <w:rsid w:val="000F6DCA"/>
    <w:rsid w:val="00101D9F"/>
    <w:rsid w:val="0010502F"/>
    <w:rsid w:val="00111D50"/>
    <w:rsid w:val="00120AF9"/>
    <w:rsid w:val="0012372B"/>
    <w:rsid w:val="00123EA4"/>
    <w:rsid w:val="00124D1F"/>
    <w:rsid w:val="00126020"/>
    <w:rsid w:val="00131734"/>
    <w:rsid w:val="001353CE"/>
    <w:rsid w:val="00137FF3"/>
    <w:rsid w:val="00143E31"/>
    <w:rsid w:val="001446ED"/>
    <w:rsid w:val="001457E7"/>
    <w:rsid w:val="00154D87"/>
    <w:rsid w:val="00156B63"/>
    <w:rsid w:val="00163BF7"/>
    <w:rsid w:val="0016760E"/>
    <w:rsid w:val="00177A41"/>
    <w:rsid w:val="00180D83"/>
    <w:rsid w:val="001855D7"/>
    <w:rsid w:val="00192F19"/>
    <w:rsid w:val="0019749E"/>
    <w:rsid w:val="001A1DE6"/>
    <w:rsid w:val="001A30FC"/>
    <w:rsid w:val="001A333A"/>
    <w:rsid w:val="001A385B"/>
    <w:rsid w:val="001A5641"/>
    <w:rsid w:val="001B0383"/>
    <w:rsid w:val="001B3E25"/>
    <w:rsid w:val="001C193F"/>
    <w:rsid w:val="001D2CD2"/>
    <w:rsid w:val="001D5443"/>
    <w:rsid w:val="001E0B4C"/>
    <w:rsid w:val="001E7746"/>
    <w:rsid w:val="001F34EE"/>
    <w:rsid w:val="001F36AC"/>
    <w:rsid w:val="002000F3"/>
    <w:rsid w:val="00203989"/>
    <w:rsid w:val="00211992"/>
    <w:rsid w:val="002122D1"/>
    <w:rsid w:val="00215739"/>
    <w:rsid w:val="002176F6"/>
    <w:rsid w:val="00230C6D"/>
    <w:rsid w:val="002327B5"/>
    <w:rsid w:val="00234A80"/>
    <w:rsid w:val="0023530D"/>
    <w:rsid w:val="00235C0E"/>
    <w:rsid w:val="0023713F"/>
    <w:rsid w:val="0024111A"/>
    <w:rsid w:val="0024167F"/>
    <w:rsid w:val="00246BB2"/>
    <w:rsid w:val="00246DBD"/>
    <w:rsid w:val="00251E09"/>
    <w:rsid w:val="00253D6B"/>
    <w:rsid w:val="00254CE8"/>
    <w:rsid w:val="0026325B"/>
    <w:rsid w:val="002650C0"/>
    <w:rsid w:val="00266508"/>
    <w:rsid w:val="00270569"/>
    <w:rsid w:val="0027345A"/>
    <w:rsid w:val="00274739"/>
    <w:rsid w:val="002761CB"/>
    <w:rsid w:val="002763D7"/>
    <w:rsid w:val="00280FD6"/>
    <w:rsid w:val="00282AB3"/>
    <w:rsid w:val="00284E2F"/>
    <w:rsid w:val="00285AF6"/>
    <w:rsid w:val="00286253"/>
    <w:rsid w:val="002A0738"/>
    <w:rsid w:val="002A22D7"/>
    <w:rsid w:val="002A5544"/>
    <w:rsid w:val="002A7A20"/>
    <w:rsid w:val="002A7D5F"/>
    <w:rsid w:val="002B454E"/>
    <w:rsid w:val="002B6344"/>
    <w:rsid w:val="002C0FD2"/>
    <w:rsid w:val="002C2015"/>
    <w:rsid w:val="002C21E7"/>
    <w:rsid w:val="002C3FAA"/>
    <w:rsid w:val="002C6A72"/>
    <w:rsid w:val="002C7CD3"/>
    <w:rsid w:val="002D35DE"/>
    <w:rsid w:val="002E63AD"/>
    <w:rsid w:val="002E7678"/>
    <w:rsid w:val="002E7957"/>
    <w:rsid w:val="00300E8A"/>
    <w:rsid w:val="003111D5"/>
    <w:rsid w:val="00327099"/>
    <w:rsid w:val="00327D01"/>
    <w:rsid w:val="00333C18"/>
    <w:rsid w:val="00334435"/>
    <w:rsid w:val="003401C7"/>
    <w:rsid w:val="00342DE7"/>
    <w:rsid w:val="00346276"/>
    <w:rsid w:val="00347B4B"/>
    <w:rsid w:val="0035066F"/>
    <w:rsid w:val="00352E47"/>
    <w:rsid w:val="00357E68"/>
    <w:rsid w:val="0039018C"/>
    <w:rsid w:val="00390C0D"/>
    <w:rsid w:val="00395E95"/>
    <w:rsid w:val="003A762E"/>
    <w:rsid w:val="003B2D8F"/>
    <w:rsid w:val="003B3517"/>
    <w:rsid w:val="003B44D3"/>
    <w:rsid w:val="003B5213"/>
    <w:rsid w:val="003C1003"/>
    <w:rsid w:val="003C54AD"/>
    <w:rsid w:val="003C7748"/>
    <w:rsid w:val="003C7ADF"/>
    <w:rsid w:val="003D0AA4"/>
    <w:rsid w:val="003D12FA"/>
    <w:rsid w:val="003D6D34"/>
    <w:rsid w:val="003E48DE"/>
    <w:rsid w:val="003F00A8"/>
    <w:rsid w:val="003F01A9"/>
    <w:rsid w:val="003F166A"/>
    <w:rsid w:val="003F3E71"/>
    <w:rsid w:val="003F5C78"/>
    <w:rsid w:val="003F7B3F"/>
    <w:rsid w:val="00401F9D"/>
    <w:rsid w:val="00402ECE"/>
    <w:rsid w:val="0040412E"/>
    <w:rsid w:val="0041561F"/>
    <w:rsid w:val="00416BFE"/>
    <w:rsid w:val="004209DD"/>
    <w:rsid w:val="0042237E"/>
    <w:rsid w:val="00425A49"/>
    <w:rsid w:val="00425E24"/>
    <w:rsid w:val="0043155E"/>
    <w:rsid w:val="00433E9D"/>
    <w:rsid w:val="00442309"/>
    <w:rsid w:val="00454222"/>
    <w:rsid w:val="00456E6B"/>
    <w:rsid w:val="00461566"/>
    <w:rsid w:val="0047555C"/>
    <w:rsid w:val="00481C30"/>
    <w:rsid w:val="00490B11"/>
    <w:rsid w:val="00491FCB"/>
    <w:rsid w:val="00495ADA"/>
    <w:rsid w:val="0049716E"/>
    <w:rsid w:val="004A4432"/>
    <w:rsid w:val="004A467C"/>
    <w:rsid w:val="004B4760"/>
    <w:rsid w:val="004C4A04"/>
    <w:rsid w:val="004C5EBA"/>
    <w:rsid w:val="004C7F9B"/>
    <w:rsid w:val="004D05F8"/>
    <w:rsid w:val="004E3BD6"/>
    <w:rsid w:val="004F78FD"/>
    <w:rsid w:val="005031B0"/>
    <w:rsid w:val="00506DD3"/>
    <w:rsid w:val="005104BB"/>
    <w:rsid w:val="00512AB4"/>
    <w:rsid w:val="00512C8B"/>
    <w:rsid w:val="0051497A"/>
    <w:rsid w:val="005217A2"/>
    <w:rsid w:val="00521D3A"/>
    <w:rsid w:val="00536380"/>
    <w:rsid w:val="005437FB"/>
    <w:rsid w:val="00546441"/>
    <w:rsid w:val="00546A4D"/>
    <w:rsid w:val="005508C6"/>
    <w:rsid w:val="00550F0C"/>
    <w:rsid w:val="00553B10"/>
    <w:rsid w:val="00561601"/>
    <w:rsid w:val="00564E9D"/>
    <w:rsid w:val="00565B37"/>
    <w:rsid w:val="005747B1"/>
    <w:rsid w:val="00577D27"/>
    <w:rsid w:val="00582125"/>
    <w:rsid w:val="00582AC7"/>
    <w:rsid w:val="00587707"/>
    <w:rsid w:val="00591A26"/>
    <w:rsid w:val="00593634"/>
    <w:rsid w:val="00593B1C"/>
    <w:rsid w:val="00597AC7"/>
    <w:rsid w:val="00597C80"/>
    <w:rsid w:val="005A146D"/>
    <w:rsid w:val="005A7B3E"/>
    <w:rsid w:val="005B1E8D"/>
    <w:rsid w:val="005B22C5"/>
    <w:rsid w:val="005B4B63"/>
    <w:rsid w:val="005B693A"/>
    <w:rsid w:val="005B7AAC"/>
    <w:rsid w:val="005C213E"/>
    <w:rsid w:val="005C6C5C"/>
    <w:rsid w:val="005D3F46"/>
    <w:rsid w:val="005E12FB"/>
    <w:rsid w:val="005E749B"/>
    <w:rsid w:val="005E7DA8"/>
    <w:rsid w:val="005F2EDF"/>
    <w:rsid w:val="00602433"/>
    <w:rsid w:val="006046CE"/>
    <w:rsid w:val="00610016"/>
    <w:rsid w:val="006166D1"/>
    <w:rsid w:val="00630073"/>
    <w:rsid w:val="00632955"/>
    <w:rsid w:val="006334B0"/>
    <w:rsid w:val="0063461C"/>
    <w:rsid w:val="00640927"/>
    <w:rsid w:val="006507D6"/>
    <w:rsid w:val="00651F71"/>
    <w:rsid w:val="006643D3"/>
    <w:rsid w:val="00665003"/>
    <w:rsid w:val="0066519A"/>
    <w:rsid w:val="00670149"/>
    <w:rsid w:val="00675C17"/>
    <w:rsid w:val="00676DBA"/>
    <w:rsid w:val="006774BD"/>
    <w:rsid w:val="0068009C"/>
    <w:rsid w:val="006802B4"/>
    <w:rsid w:val="0069056D"/>
    <w:rsid w:val="00693205"/>
    <w:rsid w:val="0069357A"/>
    <w:rsid w:val="00696A1F"/>
    <w:rsid w:val="006A1873"/>
    <w:rsid w:val="006A5DD6"/>
    <w:rsid w:val="006B08C3"/>
    <w:rsid w:val="006B12D6"/>
    <w:rsid w:val="006B3CD5"/>
    <w:rsid w:val="006B61DF"/>
    <w:rsid w:val="006C06BA"/>
    <w:rsid w:val="006C169E"/>
    <w:rsid w:val="006C5FF9"/>
    <w:rsid w:val="006C7BE8"/>
    <w:rsid w:val="006D04A3"/>
    <w:rsid w:val="006E2453"/>
    <w:rsid w:val="006E6E3C"/>
    <w:rsid w:val="006E7D6D"/>
    <w:rsid w:val="006F28F9"/>
    <w:rsid w:val="007065FD"/>
    <w:rsid w:val="0071068E"/>
    <w:rsid w:val="00711EE8"/>
    <w:rsid w:val="00713119"/>
    <w:rsid w:val="00714116"/>
    <w:rsid w:val="00715C2C"/>
    <w:rsid w:val="0072193C"/>
    <w:rsid w:val="00721E27"/>
    <w:rsid w:val="00724DD5"/>
    <w:rsid w:val="00745DFA"/>
    <w:rsid w:val="00746E30"/>
    <w:rsid w:val="007472B0"/>
    <w:rsid w:val="00751E8E"/>
    <w:rsid w:val="00766A99"/>
    <w:rsid w:val="00772B4C"/>
    <w:rsid w:val="007730F2"/>
    <w:rsid w:val="00792BCB"/>
    <w:rsid w:val="007A5261"/>
    <w:rsid w:val="007A7FEF"/>
    <w:rsid w:val="007B47A0"/>
    <w:rsid w:val="007B4CD7"/>
    <w:rsid w:val="007B6224"/>
    <w:rsid w:val="007C6331"/>
    <w:rsid w:val="007D0DBB"/>
    <w:rsid w:val="007E058D"/>
    <w:rsid w:val="007E0748"/>
    <w:rsid w:val="007E1F1C"/>
    <w:rsid w:val="007E4A12"/>
    <w:rsid w:val="007E53DB"/>
    <w:rsid w:val="007F337D"/>
    <w:rsid w:val="007F6CB6"/>
    <w:rsid w:val="00801394"/>
    <w:rsid w:val="00805B72"/>
    <w:rsid w:val="00821254"/>
    <w:rsid w:val="0082575E"/>
    <w:rsid w:val="00827750"/>
    <w:rsid w:val="00834E4B"/>
    <w:rsid w:val="00845249"/>
    <w:rsid w:val="0085076A"/>
    <w:rsid w:val="0085241E"/>
    <w:rsid w:val="00852F75"/>
    <w:rsid w:val="00855690"/>
    <w:rsid w:val="0087042D"/>
    <w:rsid w:val="00877341"/>
    <w:rsid w:val="0089588E"/>
    <w:rsid w:val="00895A82"/>
    <w:rsid w:val="00897220"/>
    <w:rsid w:val="00897B2A"/>
    <w:rsid w:val="008A1157"/>
    <w:rsid w:val="008A363B"/>
    <w:rsid w:val="008A39A1"/>
    <w:rsid w:val="008A5110"/>
    <w:rsid w:val="008B2211"/>
    <w:rsid w:val="008B29BF"/>
    <w:rsid w:val="008B7C8A"/>
    <w:rsid w:val="008C1F7D"/>
    <w:rsid w:val="008C2DC8"/>
    <w:rsid w:val="008C41B9"/>
    <w:rsid w:val="008D08B0"/>
    <w:rsid w:val="008D34B7"/>
    <w:rsid w:val="008E08AA"/>
    <w:rsid w:val="008E6FB8"/>
    <w:rsid w:val="008F3611"/>
    <w:rsid w:val="008F42F3"/>
    <w:rsid w:val="00905031"/>
    <w:rsid w:val="0090602B"/>
    <w:rsid w:val="00910D84"/>
    <w:rsid w:val="0091711F"/>
    <w:rsid w:val="00917212"/>
    <w:rsid w:val="009203B9"/>
    <w:rsid w:val="00920B91"/>
    <w:rsid w:val="00920DA3"/>
    <w:rsid w:val="00923C8F"/>
    <w:rsid w:val="00924D72"/>
    <w:rsid w:val="009403D8"/>
    <w:rsid w:val="009403DF"/>
    <w:rsid w:val="009406AC"/>
    <w:rsid w:val="00946FC1"/>
    <w:rsid w:val="009530E1"/>
    <w:rsid w:val="00957986"/>
    <w:rsid w:val="0096672E"/>
    <w:rsid w:val="00970132"/>
    <w:rsid w:val="0097256E"/>
    <w:rsid w:val="009769AC"/>
    <w:rsid w:val="00980EDF"/>
    <w:rsid w:val="0098113C"/>
    <w:rsid w:val="00984299"/>
    <w:rsid w:val="009854F5"/>
    <w:rsid w:val="00985D98"/>
    <w:rsid w:val="009912DB"/>
    <w:rsid w:val="00991ACA"/>
    <w:rsid w:val="0099287A"/>
    <w:rsid w:val="00993EEA"/>
    <w:rsid w:val="00996D1C"/>
    <w:rsid w:val="009A3B8E"/>
    <w:rsid w:val="009A5D74"/>
    <w:rsid w:val="009C23D4"/>
    <w:rsid w:val="009C2ADD"/>
    <w:rsid w:val="009C2F68"/>
    <w:rsid w:val="009C360D"/>
    <w:rsid w:val="009C4B55"/>
    <w:rsid w:val="009D4997"/>
    <w:rsid w:val="009E115F"/>
    <w:rsid w:val="009E3CC0"/>
    <w:rsid w:val="009E47E5"/>
    <w:rsid w:val="009E4C29"/>
    <w:rsid w:val="009F06DF"/>
    <w:rsid w:val="009F14F1"/>
    <w:rsid w:val="009F2ED5"/>
    <w:rsid w:val="009F6317"/>
    <w:rsid w:val="00A01B91"/>
    <w:rsid w:val="00A05136"/>
    <w:rsid w:val="00A10D51"/>
    <w:rsid w:val="00A25844"/>
    <w:rsid w:val="00A3230B"/>
    <w:rsid w:val="00A3466B"/>
    <w:rsid w:val="00A34D6B"/>
    <w:rsid w:val="00A350BE"/>
    <w:rsid w:val="00A35828"/>
    <w:rsid w:val="00A35F1B"/>
    <w:rsid w:val="00A372A9"/>
    <w:rsid w:val="00A502C1"/>
    <w:rsid w:val="00A53EDE"/>
    <w:rsid w:val="00A5558A"/>
    <w:rsid w:val="00A57EF5"/>
    <w:rsid w:val="00A62934"/>
    <w:rsid w:val="00A63AD0"/>
    <w:rsid w:val="00A67155"/>
    <w:rsid w:val="00A7204A"/>
    <w:rsid w:val="00A72AC3"/>
    <w:rsid w:val="00A80602"/>
    <w:rsid w:val="00A970C3"/>
    <w:rsid w:val="00AA2653"/>
    <w:rsid w:val="00AA2FF6"/>
    <w:rsid w:val="00AA6798"/>
    <w:rsid w:val="00AB0FDC"/>
    <w:rsid w:val="00AB28BB"/>
    <w:rsid w:val="00AB7BAB"/>
    <w:rsid w:val="00AC24C6"/>
    <w:rsid w:val="00AC732B"/>
    <w:rsid w:val="00AD423B"/>
    <w:rsid w:val="00AD5A99"/>
    <w:rsid w:val="00AE0516"/>
    <w:rsid w:val="00AE6294"/>
    <w:rsid w:val="00AE6AD7"/>
    <w:rsid w:val="00AF4AA3"/>
    <w:rsid w:val="00B04117"/>
    <w:rsid w:val="00B16732"/>
    <w:rsid w:val="00B174B5"/>
    <w:rsid w:val="00B22AAC"/>
    <w:rsid w:val="00B32974"/>
    <w:rsid w:val="00B3329F"/>
    <w:rsid w:val="00B345FC"/>
    <w:rsid w:val="00B34D0E"/>
    <w:rsid w:val="00B378BB"/>
    <w:rsid w:val="00B4010A"/>
    <w:rsid w:val="00B434AA"/>
    <w:rsid w:val="00B50910"/>
    <w:rsid w:val="00B51540"/>
    <w:rsid w:val="00B5164E"/>
    <w:rsid w:val="00B727DA"/>
    <w:rsid w:val="00B7529B"/>
    <w:rsid w:val="00B80620"/>
    <w:rsid w:val="00B80926"/>
    <w:rsid w:val="00B82015"/>
    <w:rsid w:val="00B87EB8"/>
    <w:rsid w:val="00B93E29"/>
    <w:rsid w:val="00B97B1E"/>
    <w:rsid w:val="00B97C5A"/>
    <w:rsid w:val="00BA3AEC"/>
    <w:rsid w:val="00BA783A"/>
    <w:rsid w:val="00BB082A"/>
    <w:rsid w:val="00BB15BF"/>
    <w:rsid w:val="00BB3C78"/>
    <w:rsid w:val="00BB4D8C"/>
    <w:rsid w:val="00BD0106"/>
    <w:rsid w:val="00BD742F"/>
    <w:rsid w:val="00BE2A01"/>
    <w:rsid w:val="00BE4991"/>
    <w:rsid w:val="00BE5E3F"/>
    <w:rsid w:val="00BF3138"/>
    <w:rsid w:val="00BF4D7C"/>
    <w:rsid w:val="00BF5651"/>
    <w:rsid w:val="00C01BEE"/>
    <w:rsid w:val="00C0233A"/>
    <w:rsid w:val="00C13E94"/>
    <w:rsid w:val="00C16B6B"/>
    <w:rsid w:val="00C1739D"/>
    <w:rsid w:val="00C25F80"/>
    <w:rsid w:val="00C30E9C"/>
    <w:rsid w:val="00C320FC"/>
    <w:rsid w:val="00C32F42"/>
    <w:rsid w:val="00C33239"/>
    <w:rsid w:val="00C34723"/>
    <w:rsid w:val="00C36149"/>
    <w:rsid w:val="00C4024B"/>
    <w:rsid w:val="00C4108C"/>
    <w:rsid w:val="00C4773A"/>
    <w:rsid w:val="00C50437"/>
    <w:rsid w:val="00C55180"/>
    <w:rsid w:val="00C617D1"/>
    <w:rsid w:val="00C63A40"/>
    <w:rsid w:val="00C71143"/>
    <w:rsid w:val="00C76780"/>
    <w:rsid w:val="00C76AAE"/>
    <w:rsid w:val="00C77FDD"/>
    <w:rsid w:val="00C86E43"/>
    <w:rsid w:val="00C95739"/>
    <w:rsid w:val="00C958D9"/>
    <w:rsid w:val="00C95E90"/>
    <w:rsid w:val="00CA770D"/>
    <w:rsid w:val="00CB0242"/>
    <w:rsid w:val="00CB032E"/>
    <w:rsid w:val="00CB1439"/>
    <w:rsid w:val="00CC0C62"/>
    <w:rsid w:val="00CD0659"/>
    <w:rsid w:val="00CE0B84"/>
    <w:rsid w:val="00CE0CDD"/>
    <w:rsid w:val="00CE6CD7"/>
    <w:rsid w:val="00CF57F1"/>
    <w:rsid w:val="00D04FD2"/>
    <w:rsid w:val="00D1562C"/>
    <w:rsid w:val="00D27C6F"/>
    <w:rsid w:val="00D3555B"/>
    <w:rsid w:val="00D36F83"/>
    <w:rsid w:val="00D42E31"/>
    <w:rsid w:val="00D644A5"/>
    <w:rsid w:val="00D654EF"/>
    <w:rsid w:val="00D6588C"/>
    <w:rsid w:val="00D658A5"/>
    <w:rsid w:val="00D6788B"/>
    <w:rsid w:val="00D74A95"/>
    <w:rsid w:val="00D7604A"/>
    <w:rsid w:val="00D76E52"/>
    <w:rsid w:val="00D83461"/>
    <w:rsid w:val="00D852E2"/>
    <w:rsid w:val="00D917D5"/>
    <w:rsid w:val="00DA2B4A"/>
    <w:rsid w:val="00DA6F0C"/>
    <w:rsid w:val="00DB4F45"/>
    <w:rsid w:val="00DB66B6"/>
    <w:rsid w:val="00DC6AD6"/>
    <w:rsid w:val="00DC7B0B"/>
    <w:rsid w:val="00DE7325"/>
    <w:rsid w:val="00DF17E1"/>
    <w:rsid w:val="00E0297E"/>
    <w:rsid w:val="00E15285"/>
    <w:rsid w:val="00E25D90"/>
    <w:rsid w:val="00E34A4C"/>
    <w:rsid w:val="00E3749B"/>
    <w:rsid w:val="00E37D3B"/>
    <w:rsid w:val="00E42AAB"/>
    <w:rsid w:val="00E61413"/>
    <w:rsid w:val="00E65FD7"/>
    <w:rsid w:val="00E7064E"/>
    <w:rsid w:val="00E72202"/>
    <w:rsid w:val="00E73919"/>
    <w:rsid w:val="00E803A0"/>
    <w:rsid w:val="00E857ED"/>
    <w:rsid w:val="00E85E98"/>
    <w:rsid w:val="00E86E82"/>
    <w:rsid w:val="00E91116"/>
    <w:rsid w:val="00E9319B"/>
    <w:rsid w:val="00E95393"/>
    <w:rsid w:val="00E96C61"/>
    <w:rsid w:val="00EA0885"/>
    <w:rsid w:val="00EA2AF3"/>
    <w:rsid w:val="00EA502F"/>
    <w:rsid w:val="00EB1CCA"/>
    <w:rsid w:val="00EB2C42"/>
    <w:rsid w:val="00EC03FA"/>
    <w:rsid w:val="00EC237A"/>
    <w:rsid w:val="00ED2D6C"/>
    <w:rsid w:val="00ED6B12"/>
    <w:rsid w:val="00EE490F"/>
    <w:rsid w:val="00EE6ACC"/>
    <w:rsid w:val="00EF077D"/>
    <w:rsid w:val="00EF737C"/>
    <w:rsid w:val="00F02C99"/>
    <w:rsid w:val="00F039E0"/>
    <w:rsid w:val="00F04691"/>
    <w:rsid w:val="00F10C31"/>
    <w:rsid w:val="00F11C83"/>
    <w:rsid w:val="00F1312E"/>
    <w:rsid w:val="00F165A3"/>
    <w:rsid w:val="00F205DF"/>
    <w:rsid w:val="00F21FAF"/>
    <w:rsid w:val="00F236C3"/>
    <w:rsid w:val="00F26F33"/>
    <w:rsid w:val="00F31D26"/>
    <w:rsid w:val="00F35B02"/>
    <w:rsid w:val="00F41980"/>
    <w:rsid w:val="00F4496E"/>
    <w:rsid w:val="00F50654"/>
    <w:rsid w:val="00F52503"/>
    <w:rsid w:val="00F547DD"/>
    <w:rsid w:val="00F54C3D"/>
    <w:rsid w:val="00F62286"/>
    <w:rsid w:val="00F632D7"/>
    <w:rsid w:val="00F6395E"/>
    <w:rsid w:val="00F66051"/>
    <w:rsid w:val="00F70642"/>
    <w:rsid w:val="00F72639"/>
    <w:rsid w:val="00F73B15"/>
    <w:rsid w:val="00F773F7"/>
    <w:rsid w:val="00F9176E"/>
    <w:rsid w:val="00F91847"/>
    <w:rsid w:val="00FA3E2F"/>
    <w:rsid w:val="00FA656A"/>
    <w:rsid w:val="00FB160F"/>
    <w:rsid w:val="00FC1236"/>
    <w:rsid w:val="00FC2D18"/>
    <w:rsid w:val="00FC711B"/>
    <w:rsid w:val="00FD15CC"/>
    <w:rsid w:val="00FE26F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55C"/>
  </w:style>
  <w:style w:type="paragraph" w:styleId="Heading1">
    <w:name w:val="heading 1"/>
    <w:basedOn w:val="Normal"/>
    <w:next w:val="Normal"/>
    <w:link w:val="Heading1Char"/>
    <w:uiPriority w:val="9"/>
    <w:qFormat/>
    <w:rsid w:val="006701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F6CB6"/>
    <w:pPr>
      <w:keepNext/>
      <w:bidi/>
      <w:spacing w:after="0" w:line="240" w:lineRule="auto"/>
      <w:outlineLvl w:val="1"/>
    </w:pPr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7D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33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character" w:customStyle="1" w:styleId="Heading2Char">
    <w:name w:val="Heading 2 Char"/>
    <w:basedOn w:val="DefaultParagraphFont"/>
    <w:link w:val="Heading2"/>
    <w:uiPriority w:val="9"/>
    <w:rsid w:val="007F6CB6"/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table" w:customStyle="1" w:styleId="GridTable4-Accent11">
    <w:name w:val="Grid Table 4 - Accent 11"/>
    <w:basedOn w:val="TableNormal"/>
    <w:uiPriority w:val="49"/>
    <w:rsid w:val="00870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C7EC8" w:themeColor="accent1" w:themeTint="99"/>
        <w:left w:val="single" w:sz="4" w:space="0" w:color="8C7EC8" w:themeColor="accent1" w:themeTint="99"/>
        <w:bottom w:val="single" w:sz="4" w:space="0" w:color="8C7EC8" w:themeColor="accent1" w:themeTint="99"/>
        <w:right w:val="single" w:sz="4" w:space="0" w:color="8C7EC8" w:themeColor="accent1" w:themeTint="99"/>
        <w:insideH w:val="single" w:sz="4" w:space="0" w:color="8C7EC8" w:themeColor="accent1" w:themeTint="99"/>
        <w:insideV w:val="single" w:sz="4" w:space="0" w:color="8C7E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3D8F" w:themeColor="accent1"/>
          <w:left w:val="single" w:sz="4" w:space="0" w:color="4D3D8F" w:themeColor="accent1"/>
          <w:bottom w:val="single" w:sz="4" w:space="0" w:color="4D3D8F" w:themeColor="accent1"/>
          <w:right w:val="single" w:sz="4" w:space="0" w:color="4D3D8F" w:themeColor="accent1"/>
          <w:insideH w:val="nil"/>
          <w:insideV w:val="nil"/>
        </w:tcBorders>
        <w:shd w:val="clear" w:color="auto" w:fill="4D3D8F" w:themeFill="accent1"/>
      </w:tcPr>
    </w:tblStylePr>
    <w:tblStylePr w:type="lastRow">
      <w:rPr>
        <w:b/>
        <w:bCs/>
      </w:rPr>
      <w:tblPr/>
      <w:tcPr>
        <w:tcBorders>
          <w:top w:val="double" w:sz="4" w:space="0" w:color="4D3D8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4EC" w:themeFill="accent1" w:themeFillTint="33"/>
      </w:tcPr>
    </w:tblStylePr>
    <w:tblStylePr w:type="band1Horz">
      <w:tblPr/>
      <w:tcPr>
        <w:shd w:val="clear" w:color="auto" w:fill="D8D4EC" w:themeFill="accent1" w:themeFillTint="33"/>
      </w:tcPr>
    </w:tblStylePr>
  </w:style>
  <w:style w:type="paragraph" w:styleId="NoSpacing">
    <w:name w:val="No Spacing"/>
    <w:uiPriority w:val="1"/>
    <w:qFormat/>
    <w:rsid w:val="008704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7D01"/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table" w:customStyle="1" w:styleId="TableGrid11">
    <w:name w:val="Table Grid11"/>
    <w:basedOn w:val="TableNormal"/>
    <w:next w:val="TableGrid"/>
    <w:uiPriority w:val="59"/>
    <w:rsid w:val="00B5164E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rsid w:val="007F337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203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39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39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9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989"/>
    <w:rPr>
      <w:b/>
      <w:bCs/>
      <w:sz w:val="20"/>
      <w:szCs w:val="20"/>
    </w:rPr>
  </w:style>
  <w:style w:type="paragraph" w:customStyle="1" w:styleId="pf0">
    <w:name w:val="pf0"/>
    <w:basedOn w:val="Normal"/>
    <w:rsid w:val="009E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cf21">
    <w:name w:val="cf21"/>
    <w:basedOn w:val="DefaultParagraphFont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70149"/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70149"/>
    <w:pPr>
      <w:bidi/>
      <w:outlineLvl w:val="9"/>
    </w:pPr>
    <w:rPr>
      <w:rtl/>
    </w:rPr>
  </w:style>
  <w:style w:type="paragraph" w:styleId="TOC2">
    <w:name w:val="toc 2"/>
    <w:basedOn w:val="Normal"/>
    <w:next w:val="Normal"/>
    <w:autoRedefine/>
    <w:uiPriority w:val="39"/>
    <w:unhideWhenUsed/>
    <w:rsid w:val="0067014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70149"/>
    <w:rPr>
      <w:color w:val="4269BB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1562C"/>
    <w:pPr>
      <w:tabs>
        <w:tab w:val="right" w:leader="dot" w:pos="9016"/>
      </w:tabs>
      <w:bidi/>
      <w:spacing w:after="100"/>
    </w:pPr>
    <w:rPr>
      <w:rFonts w:ascii="DIN NEXT™ ARABIC LIGHT" w:hAnsi="DIN NEXT™ ARABIC LIGHT" w:cs="DIN NEXT™ ARABIC LIGHT"/>
      <w:b/>
      <w:bCs/>
      <w:noProof/>
      <w:lang w:bidi="ar-YE"/>
    </w:rPr>
  </w:style>
  <w:style w:type="character" w:customStyle="1" w:styleId="Style1Char">
    <w:name w:val="Style1 Char"/>
    <w:basedOn w:val="DefaultParagraphFont"/>
    <w:link w:val="Style1"/>
    <w:locked/>
    <w:rsid w:val="002763D7"/>
    <w:rPr>
      <w:rFonts w:ascii="DIN NEXT™ ARABIC MEDIUM" w:hAnsi="DIN NEXT™ ARABIC MEDIUM" w:cs="DIN NEXT™ ARABIC MEDIUM"/>
      <w:b/>
      <w:color w:val="52B5C2"/>
      <w:sz w:val="28"/>
    </w:rPr>
  </w:style>
  <w:style w:type="paragraph" w:customStyle="1" w:styleId="Style1">
    <w:name w:val="Style1"/>
    <w:basedOn w:val="Normal"/>
    <w:link w:val="Style1Char"/>
    <w:qFormat/>
    <w:rsid w:val="002763D7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 w:cs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6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60F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46FC1"/>
    <w:rPr>
      <w:color w:val="808080"/>
    </w:rPr>
  </w:style>
  <w:style w:type="character" w:customStyle="1" w:styleId="ts-alignment-element">
    <w:name w:val="ts-alignment-element"/>
    <w:basedOn w:val="DefaultParagraphFont"/>
    <w:rsid w:val="00946F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6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B84C80C9242473A9152762B9595610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36300AD-9BA3-45B1-A806-5B00F43A3D04}"/>
      </w:docPartPr>
      <w:docPartBody>
        <w:p w:rsidR="00145AD6" w:rsidRDefault="00E74DF7" w:rsidP="00E74DF7">
          <w:pPr>
            <w:pStyle w:val="4B84C80C9242473A9152762B95956106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PlaceholderText"/>
            </w:rPr>
            <w:t>.</w:t>
          </w:r>
        </w:p>
      </w:docPartBody>
    </w:docPart>
    <w:docPart>
      <w:docPartPr>
        <w:name w:val="170E2CF8BFBF43DAB8AC0F3A4D181B9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14C16E2-206A-4340-9DB3-3C6F06599851}"/>
      </w:docPartPr>
      <w:docPartBody>
        <w:p w:rsidR="00145AD6" w:rsidRDefault="00E74DF7" w:rsidP="00E74DF7">
          <w:pPr>
            <w:pStyle w:val="170E2CF8BFBF43DAB8AC0F3A4D181B98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PlaceholderText"/>
            </w:rPr>
            <w:t>.</w:t>
          </w:r>
        </w:p>
      </w:docPartBody>
    </w:docPart>
    <w:docPart>
      <w:docPartPr>
        <w:name w:val="F23CEA3A060346DAA3DA101029A7140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61631AC-6674-44FF-A713-42E4B25B3692}"/>
      </w:docPartPr>
      <w:docPartBody>
        <w:p w:rsidR="00145AD6" w:rsidRDefault="00E74DF7" w:rsidP="00E74DF7">
          <w:pPr>
            <w:pStyle w:val="F23CEA3A060346DAA3DA101029A7140C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PlaceholderText"/>
            </w:rPr>
            <w:t>.</w:t>
          </w:r>
        </w:p>
      </w:docPartBody>
    </w:docPart>
    <w:docPart>
      <w:docPartPr>
        <w:name w:val="8DA8DDBF31104AC4BD08C319B6201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229B5-D008-4D0D-B8CF-F94FF1666D7A}"/>
      </w:docPartPr>
      <w:docPartBody>
        <w:p w:rsidR="00A94992" w:rsidRDefault="00F27C86" w:rsidP="00F27C86">
          <w:pPr>
            <w:pStyle w:val="8DA8DDBF31104AC4BD08C319B620132C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PlaceholderText"/>
            </w:rPr>
            <w:t>.</w:t>
          </w:r>
        </w:p>
      </w:docPartBody>
    </w:docPart>
    <w:docPart>
      <w:docPartPr>
        <w:name w:val="92191B19FD3E497080E6821B428C4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547A2-19FA-4CDD-BE4B-2994EDAF75C7}"/>
      </w:docPartPr>
      <w:docPartBody>
        <w:p w:rsidR="00A94992" w:rsidRDefault="00F27C86" w:rsidP="00F27C86">
          <w:pPr>
            <w:pStyle w:val="92191B19FD3E497080E6821B428C4A26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PlaceholderText"/>
            </w:rPr>
            <w:t>.</w:t>
          </w:r>
        </w:p>
      </w:docPartBody>
    </w:docPart>
    <w:docPart>
      <w:docPartPr>
        <w:name w:val="0CBEA40170FC400395639B2BD43AF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4079F-51E4-487C-A16E-7200EDD250F5}"/>
      </w:docPartPr>
      <w:docPartBody>
        <w:p w:rsidR="0042048C" w:rsidRDefault="000E2CBC" w:rsidP="000E2CBC">
          <w:pPr>
            <w:pStyle w:val="0CBEA40170FC400395639B2BD43AFB5B"/>
          </w:pPr>
          <w:r>
            <w:rPr>
              <w:rStyle w:val="PlaceholderText"/>
            </w:rPr>
            <w:t>Recommendation</w:t>
          </w:r>
        </w:p>
      </w:docPartBody>
    </w:docPart>
    <w:docPart>
      <w:docPartPr>
        <w:name w:val="A87554ACCD914C989AE95011B1022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F4652-398C-4705-9EEC-BF83310C43B7}"/>
      </w:docPartPr>
      <w:docPartBody>
        <w:p w:rsidR="0042048C" w:rsidRDefault="000E2CBC" w:rsidP="000E2CBC">
          <w:pPr>
            <w:pStyle w:val="A87554ACCD914C989AE95011B1022AFB"/>
          </w:pPr>
          <w:r w:rsidRPr="00383957">
            <w:rPr>
              <w:rStyle w:val="PlaceholderText"/>
              <w:rFonts w:ascii="Sakkal Majalla" w:hAnsi="Sakkal Majalla" w:cs="Sakkal Majalla"/>
            </w:rPr>
            <w:t>Click to enter a date</w:t>
          </w:r>
        </w:p>
      </w:docPartBody>
    </w:docPart>
    <w:docPart>
      <w:docPartPr>
        <w:name w:val="4C8D23F46A8D4EABB00E42E237683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231CA-2D94-4AD5-9FC2-EF223FA001D9}"/>
      </w:docPartPr>
      <w:docPartBody>
        <w:p w:rsidR="0042048C" w:rsidRDefault="000E2CBC" w:rsidP="000E2CBC">
          <w:pPr>
            <w:pStyle w:val="4C8D23F46A8D4EABB00E42E2376836EC"/>
          </w:pPr>
          <w:r w:rsidRPr="00383957">
            <w:rPr>
              <w:rStyle w:val="PlaceholderText"/>
              <w:rFonts w:ascii="Sakkal Majalla" w:hAnsi="Sakkal Majalla" w:cs="Sakkal Majalla"/>
            </w:rPr>
            <w:t>Click to enter a date</w:t>
          </w:r>
          <w:r w:rsidRPr="001F3AE6">
            <w:rPr>
              <w:rStyle w:val="PlaceholderText"/>
              <w:rFonts w:ascii="Sakkal Majalla" w:hAnsi="Sakkal Majalla" w:cs="Sakkal Majalla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5058"/>
    <w:rsid w:val="00000F5F"/>
    <w:rsid w:val="000C35E9"/>
    <w:rsid w:val="000E2CBC"/>
    <w:rsid w:val="00125B26"/>
    <w:rsid w:val="00143C27"/>
    <w:rsid w:val="00145AD6"/>
    <w:rsid w:val="001A7104"/>
    <w:rsid w:val="003805F5"/>
    <w:rsid w:val="0042048C"/>
    <w:rsid w:val="004E6378"/>
    <w:rsid w:val="005535EA"/>
    <w:rsid w:val="0056231C"/>
    <w:rsid w:val="005F6E77"/>
    <w:rsid w:val="006A5DD6"/>
    <w:rsid w:val="00715C2C"/>
    <w:rsid w:val="00762536"/>
    <w:rsid w:val="007B4CD7"/>
    <w:rsid w:val="008D47F0"/>
    <w:rsid w:val="008D6279"/>
    <w:rsid w:val="0098113C"/>
    <w:rsid w:val="00992DD1"/>
    <w:rsid w:val="009E2FD8"/>
    <w:rsid w:val="009F3914"/>
    <w:rsid w:val="00A94992"/>
    <w:rsid w:val="00BE09E2"/>
    <w:rsid w:val="00CE23F2"/>
    <w:rsid w:val="00DE2F9C"/>
    <w:rsid w:val="00E25058"/>
    <w:rsid w:val="00E74DF7"/>
    <w:rsid w:val="00E803A0"/>
    <w:rsid w:val="00F27C86"/>
    <w:rsid w:val="00F62286"/>
    <w:rsid w:val="00F6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2CBC"/>
    <w:rPr>
      <w:color w:val="808080"/>
    </w:rPr>
  </w:style>
  <w:style w:type="character" w:customStyle="1" w:styleId="ts-alignment-element">
    <w:name w:val="ts-alignment-element"/>
    <w:basedOn w:val="DefaultParagraphFont"/>
    <w:rsid w:val="00F27C86"/>
  </w:style>
  <w:style w:type="paragraph" w:customStyle="1" w:styleId="4B84C80C9242473A9152762B959561061">
    <w:name w:val="4B84C80C9242473A9152762B959561061"/>
    <w:rsid w:val="00E74DF7"/>
    <w:rPr>
      <w:rFonts w:eastAsiaTheme="minorHAnsi"/>
      <w:kern w:val="0"/>
      <w14:ligatures w14:val="none"/>
    </w:rPr>
  </w:style>
  <w:style w:type="paragraph" w:customStyle="1" w:styleId="170E2CF8BFBF43DAB8AC0F3A4D181B981">
    <w:name w:val="170E2CF8BFBF43DAB8AC0F3A4D181B981"/>
    <w:rsid w:val="00E74DF7"/>
    <w:rPr>
      <w:rFonts w:eastAsiaTheme="minorHAnsi"/>
      <w:kern w:val="0"/>
      <w14:ligatures w14:val="none"/>
    </w:rPr>
  </w:style>
  <w:style w:type="paragraph" w:customStyle="1" w:styleId="F23CEA3A060346DAA3DA101029A7140C1">
    <w:name w:val="F23CEA3A060346DAA3DA101029A7140C1"/>
    <w:rsid w:val="00E74DF7"/>
    <w:rPr>
      <w:rFonts w:eastAsiaTheme="minorHAnsi"/>
      <w:kern w:val="0"/>
      <w14:ligatures w14:val="none"/>
    </w:rPr>
  </w:style>
  <w:style w:type="paragraph" w:customStyle="1" w:styleId="8DA8DDBF31104AC4BD08C319B620132C">
    <w:name w:val="8DA8DDBF31104AC4BD08C319B620132C"/>
    <w:rsid w:val="00F27C86"/>
    <w:rPr>
      <w:kern w:val="0"/>
      <w14:ligatures w14:val="none"/>
    </w:rPr>
  </w:style>
  <w:style w:type="paragraph" w:customStyle="1" w:styleId="92191B19FD3E497080E6821B428C4A26">
    <w:name w:val="92191B19FD3E497080E6821B428C4A26"/>
    <w:rsid w:val="00F27C86"/>
    <w:rPr>
      <w:kern w:val="0"/>
      <w14:ligatures w14:val="none"/>
    </w:rPr>
  </w:style>
  <w:style w:type="paragraph" w:customStyle="1" w:styleId="0CBEA40170FC400395639B2BD43AFB5B">
    <w:name w:val="0CBEA40170FC400395639B2BD43AFB5B"/>
    <w:rsid w:val="000E2CBC"/>
    <w:pPr>
      <w:spacing w:line="278" w:lineRule="auto"/>
    </w:pPr>
    <w:rPr>
      <w:sz w:val="24"/>
      <w:szCs w:val="24"/>
    </w:rPr>
  </w:style>
  <w:style w:type="paragraph" w:customStyle="1" w:styleId="A87554ACCD914C989AE95011B1022AFB">
    <w:name w:val="A87554ACCD914C989AE95011B1022AFB"/>
    <w:rsid w:val="000E2CBC"/>
    <w:pPr>
      <w:spacing w:line="278" w:lineRule="auto"/>
    </w:pPr>
    <w:rPr>
      <w:sz w:val="24"/>
      <w:szCs w:val="24"/>
    </w:rPr>
  </w:style>
  <w:style w:type="paragraph" w:customStyle="1" w:styleId="4C8D23F46A8D4EABB00E42E2376836EC">
    <w:name w:val="4C8D23F46A8D4EABB00E42E2376836EC"/>
    <w:rsid w:val="000E2CBC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ETEC-1">
  <a:themeElements>
    <a:clrScheme name="ETEC-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3D8F"/>
      </a:accent1>
      <a:accent2>
        <a:srgbClr val="52B5C2"/>
      </a:accent2>
      <a:accent3>
        <a:srgbClr val="999EFF"/>
      </a:accent3>
      <a:accent4>
        <a:srgbClr val="F49F51"/>
      </a:accent4>
      <a:accent5>
        <a:srgbClr val="FF7186"/>
      </a:accent5>
      <a:accent6>
        <a:srgbClr val="45AD52"/>
      </a:accent6>
      <a:hlink>
        <a:srgbClr val="4269BB"/>
      </a:hlink>
      <a:folHlink>
        <a:srgbClr val="3DA1D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BD60927-9982-44BA-8FED-8910A787E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1</Words>
  <Characters>1203</Characters>
  <Application>Microsoft Office Word</Application>
  <DocSecurity>0</DocSecurity>
  <Lines>93</Lines>
  <Paragraphs>5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106</cp:revision>
  <cp:lastPrinted>2025-08-12T07:26:00Z</cp:lastPrinted>
  <dcterms:created xsi:type="dcterms:W3CDTF">2022-11-22T07:59:00Z</dcterms:created>
  <dcterms:modified xsi:type="dcterms:W3CDTF">2025-08-12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00f9c85734910b2ef2dc4e190b7da35d1bcdb3df338fe73c6806568efdc34a</vt:lpwstr>
  </property>
</Properties>
</file>